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6AFD" w:rsidRPr="00897EAE" w:rsidRDefault="006C6AFD" w:rsidP="0009150F">
      <w:pPr>
        <w:pStyle w:val="TOCHeading"/>
        <w:jc w:val="center"/>
        <w:rPr>
          <w:rFonts w:ascii="Times New Roman" w:hAnsi="Times New Roman" w:cs="Times New Roman"/>
          <w:b/>
          <w:color w:val="auto"/>
          <w:sz w:val="48"/>
        </w:rPr>
      </w:pPr>
      <w:bookmarkStart w:id="0" w:name="_GoBack"/>
      <w:bookmarkEnd w:id="0"/>
    </w:p>
    <w:p w:rsidR="006C6AFD" w:rsidRPr="00897EAE" w:rsidRDefault="006C6AFD" w:rsidP="0009150F">
      <w:pPr>
        <w:pStyle w:val="TOCHeading"/>
        <w:jc w:val="center"/>
        <w:rPr>
          <w:rFonts w:ascii="Times New Roman" w:hAnsi="Times New Roman" w:cs="Times New Roman"/>
          <w:b/>
          <w:color w:val="auto"/>
          <w:sz w:val="48"/>
        </w:rPr>
      </w:pPr>
    </w:p>
    <w:p w:rsidR="006C6AFD" w:rsidRPr="00897EAE" w:rsidRDefault="006C6AFD" w:rsidP="0009150F">
      <w:pPr>
        <w:pStyle w:val="TOCHeading"/>
        <w:jc w:val="center"/>
        <w:rPr>
          <w:rFonts w:ascii="Times New Roman" w:hAnsi="Times New Roman" w:cs="Times New Roman"/>
          <w:b/>
          <w:color w:val="auto"/>
          <w:sz w:val="48"/>
        </w:rPr>
      </w:pPr>
    </w:p>
    <w:p w:rsidR="006C6AFD" w:rsidRPr="00897EAE" w:rsidRDefault="006C6AFD" w:rsidP="0009150F">
      <w:pPr>
        <w:pStyle w:val="TOCHeading"/>
        <w:jc w:val="center"/>
        <w:rPr>
          <w:rFonts w:ascii="Times New Roman" w:hAnsi="Times New Roman" w:cs="Times New Roman"/>
          <w:b/>
          <w:color w:val="auto"/>
          <w:sz w:val="48"/>
        </w:rPr>
      </w:pPr>
    </w:p>
    <w:p w:rsidR="006C6AFD" w:rsidRPr="00897EAE" w:rsidRDefault="006C6AFD" w:rsidP="0009150F">
      <w:pPr>
        <w:pStyle w:val="TOCHeading"/>
        <w:jc w:val="center"/>
        <w:rPr>
          <w:rFonts w:ascii="Times New Roman" w:hAnsi="Times New Roman" w:cs="Times New Roman"/>
          <w:b/>
          <w:color w:val="auto"/>
          <w:sz w:val="48"/>
        </w:rPr>
      </w:pPr>
    </w:p>
    <w:p w:rsidR="006C6AFD" w:rsidRPr="00897EAE" w:rsidRDefault="006C6AFD" w:rsidP="0009150F">
      <w:pPr>
        <w:pStyle w:val="TOCHeading"/>
        <w:jc w:val="center"/>
        <w:rPr>
          <w:rFonts w:ascii="Times New Roman" w:hAnsi="Times New Roman" w:cs="Times New Roman"/>
          <w:b/>
          <w:color w:val="auto"/>
          <w:sz w:val="48"/>
        </w:rPr>
      </w:pPr>
    </w:p>
    <w:p w:rsidR="0009150F" w:rsidRPr="00897EAE" w:rsidRDefault="0009150F" w:rsidP="0009150F">
      <w:pPr>
        <w:pStyle w:val="TOCHeading"/>
        <w:jc w:val="center"/>
        <w:rPr>
          <w:rFonts w:ascii="Times New Roman" w:hAnsi="Times New Roman" w:cs="Times New Roman"/>
          <w:b/>
          <w:color w:val="auto"/>
          <w:sz w:val="48"/>
        </w:rPr>
      </w:pPr>
      <w:r w:rsidRPr="00897EAE">
        <w:rPr>
          <w:rFonts w:ascii="Times New Roman" w:hAnsi="Times New Roman" w:cs="Times New Roman"/>
          <w:b/>
          <w:color w:val="auto"/>
          <w:sz w:val="48"/>
        </w:rPr>
        <w:t>Developer Manual</w:t>
      </w:r>
    </w:p>
    <w:p w:rsidR="0009150F" w:rsidRPr="00897EAE" w:rsidRDefault="0009150F">
      <w:pPr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br w:type="page"/>
      </w:r>
    </w:p>
    <w:sdt>
      <w:sdtPr>
        <w:rPr>
          <w:rFonts w:ascii="Times New Roman" w:eastAsiaTheme="minorHAnsi" w:hAnsi="Times New Roman" w:cs="Times New Roman"/>
          <w:color w:val="auto"/>
          <w:sz w:val="22"/>
          <w:szCs w:val="22"/>
        </w:rPr>
        <w:id w:val="20847276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09150F" w:rsidRPr="00897EAE" w:rsidRDefault="0009150F">
          <w:pPr>
            <w:pStyle w:val="TOCHeading"/>
            <w:rPr>
              <w:rFonts w:ascii="Times New Roman" w:hAnsi="Times New Roman" w:cs="Times New Roman"/>
              <w:color w:val="auto"/>
            </w:rPr>
          </w:pPr>
          <w:r w:rsidRPr="00897EAE">
            <w:rPr>
              <w:rFonts w:ascii="Times New Roman" w:hAnsi="Times New Roman" w:cs="Times New Roman"/>
              <w:color w:val="auto"/>
            </w:rPr>
            <w:t>Contents</w:t>
          </w:r>
        </w:p>
        <w:p w:rsidR="009D7DEB" w:rsidRPr="00897EAE" w:rsidRDefault="0009150F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r w:rsidRPr="00897EAE">
            <w:rPr>
              <w:rFonts w:ascii="Times New Roman" w:hAnsi="Times New Roman" w:cs="Times New Roman"/>
            </w:rPr>
            <w:fldChar w:fldCharType="begin"/>
          </w:r>
          <w:r w:rsidRPr="00897EAE">
            <w:rPr>
              <w:rFonts w:ascii="Times New Roman" w:hAnsi="Times New Roman" w:cs="Times New Roman"/>
            </w:rPr>
            <w:instrText xml:space="preserve"> TOC \o "1-3" \h \z \u </w:instrText>
          </w:r>
          <w:r w:rsidRPr="00897EAE">
            <w:rPr>
              <w:rFonts w:ascii="Times New Roman" w:hAnsi="Times New Roman" w:cs="Times New Roman"/>
            </w:rPr>
            <w:fldChar w:fldCharType="separate"/>
          </w:r>
          <w:hyperlink w:anchor="_Toc532217349" w:history="1">
            <w:r w:rsidR="009D7DEB" w:rsidRPr="00897EAE">
              <w:rPr>
                <w:rStyle w:val="Hyperlink"/>
                <w:rFonts w:ascii="Times New Roman" w:hAnsi="Times New Roman" w:cs="Times New Roman"/>
                <w:b/>
                <w:noProof/>
              </w:rPr>
              <w:t>System Requirements</w: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instrText xml:space="preserve"> PAGEREF _Toc532217349 \h </w:instrTex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D7DEB" w:rsidRPr="00897EAE" w:rsidRDefault="002664CF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532217350" w:history="1">
            <w:r w:rsidR="009D7DEB" w:rsidRPr="00897EAE">
              <w:rPr>
                <w:rStyle w:val="Hyperlink"/>
                <w:rFonts w:ascii="Times New Roman" w:hAnsi="Times New Roman" w:cs="Times New Roman"/>
                <w:b/>
                <w:noProof/>
              </w:rPr>
              <w:t>Tools and Technologies</w: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instrText xml:space="preserve"> PAGEREF _Toc532217350 \h </w:instrTex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D7DEB" w:rsidRPr="00897EAE" w:rsidRDefault="002664CF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532217351" w:history="1">
            <w:r w:rsidR="009D7DEB" w:rsidRPr="00897EAE">
              <w:rPr>
                <w:rStyle w:val="Hyperlink"/>
                <w:rFonts w:ascii="Times New Roman" w:hAnsi="Times New Roman" w:cs="Times New Roman"/>
                <w:b/>
                <w:noProof/>
              </w:rPr>
              <w:t>Installation Instructions</w: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instrText xml:space="preserve"> PAGEREF _Toc532217351 \h </w:instrTex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D7DEB" w:rsidRPr="00897EAE" w:rsidRDefault="002664CF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532217352" w:history="1">
            <w:r w:rsidR="009D7DEB" w:rsidRPr="00897EAE">
              <w:rPr>
                <w:rStyle w:val="Hyperlink"/>
                <w:rFonts w:ascii="Times New Roman" w:hAnsi="Times New Roman" w:cs="Times New Roman"/>
                <w:b/>
                <w:noProof/>
              </w:rPr>
              <w:t>Python Installation</w: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instrText xml:space="preserve"> PAGEREF _Toc532217352 \h </w:instrTex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D7DEB" w:rsidRPr="00897EAE" w:rsidRDefault="002664CF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532217353" w:history="1">
            <w:r w:rsidR="009D7DEB" w:rsidRPr="00897EAE">
              <w:rPr>
                <w:rStyle w:val="Hyperlink"/>
                <w:rFonts w:ascii="Times New Roman" w:hAnsi="Times New Roman" w:cs="Times New Roman"/>
                <w:b/>
                <w:noProof/>
              </w:rPr>
              <w:t>NodeJS Installation</w: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instrText xml:space="preserve"> PAGEREF _Toc532217353 \h </w:instrTex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D7DEB" w:rsidRPr="00897EAE" w:rsidRDefault="002664CF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532217354" w:history="1">
            <w:r w:rsidR="009D7DEB" w:rsidRPr="00897EAE">
              <w:rPr>
                <w:rStyle w:val="Hyperlink"/>
                <w:rFonts w:ascii="Times New Roman" w:hAnsi="Times New Roman" w:cs="Times New Roman"/>
                <w:b/>
                <w:noProof/>
              </w:rPr>
              <w:t>Twitter Developer Account Setup</w: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instrText xml:space="preserve"> PAGEREF _Toc532217354 \h </w:instrTex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t>9</w: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D7DEB" w:rsidRPr="00897EAE" w:rsidRDefault="002664CF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532217355" w:history="1">
            <w:r w:rsidR="009D7DEB" w:rsidRPr="00897EAE">
              <w:rPr>
                <w:rStyle w:val="Hyperlink"/>
                <w:rFonts w:ascii="Times New Roman" w:hAnsi="Times New Roman" w:cs="Times New Roman"/>
                <w:b/>
                <w:noProof/>
              </w:rPr>
              <w:t>Steps for execution</w: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instrText xml:space="preserve"> PAGEREF _Toc532217355 \h </w:instrTex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t>12</w: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D7DEB" w:rsidRPr="00897EAE" w:rsidRDefault="002664CF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532217356" w:history="1">
            <w:r w:rsidR="009D7DEB" w:rsidRPr="00897EAE">
              <w:rPr>
                <w:rStyle w:val="Hyperlink"/>
                <w:rFonts w:ascii="Times New Roman" w:hAnsi="Times New Roman" w:cs="Times New Roman"/>
                <w:b/>
                <w:noProof/>
              </w:rPr>
              <w:t>Glossary of Errors</w: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instrText xml:space="preserve"> PAGEREF _Toc532217356 \h </w:instrTex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t>13</w: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09150F" w:rsidRPr="00897EAE" w:rsidRDefault="0009150F">
          <w:pPr>
            <w:rPr>
              <w:rFonts w:ascii="Times New Roman" w:hAnsi="Times New Roman" w:cs="Times New Roman"/>
            </w:rPr>
          </w:pPr>
          <w:r w:rsidRPr="00897EAE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:rsidR="00515D92" w:rsidRPr="00897EAE" w:rsidRDefault="00515D92" w:rsidP="00C53711">
      <w:pPr>
        <w:rPr>
          <w:rFonts w:ascii="Times New Roman" w:hAnsi="Times New Roman" w:cs="Times New Roman"/>
        </w:rPr>
      </w:pPr>
    </w:p>
    <w:p w:rsidR="00C27A04" w:rsidRPr="00897EAE" w:rsidRDefault="00C27A04">
      <w:pPr>
        <w:rPr>
          <w:rFonts w:ascii="Times New Roman" w:eastAsiaTheme="majorEastAsia" w:hAnsi="Times New Roman" w:cs="Times New Roman"/>
          <w:b/>
          <w:sz w:val="32"/>
          <w:szCs w:val="32"/>
        </w:rPr>
      </w:pPr>
      <w:r w:rsidRPr="00897EAE">
        <w:rPr>
          <w:rFonts w:ascii="Times New Roman" w:hAnsi="Times New Roman" w:cs="Times New Roman"/>
          <w:b/>
        </w:rPr>
        <w:br w:type="page"/>
      </w:r>
    </w:p>
    <w:p w:rsidR="00C53711" w:rsidRPr="00897EAE" w:rsidRDefault="00C53711" w:rsidP="00C27A04">
      <w:pPr>
        <w:pStyle w:val="Heading1"/>
        <w:rPr>
          <w:rFonts w:ascii="Times New Roman" w:hAnsi="Times New Roman" w:cs="Times New Roman"/>
          <w:b/>
          <w:color w:val="auto"/>
        </w:rPr>
      </w:pPr>
      <w:bookmarkStart w:id="1" w:name="_Toc531883717"/>
      <w:bookmarkStart w:id="2" w:name="_Toc532217349"/>
      <w:r w:rsidRPr="00897EAE">
        <w:rPr>
          <w:rFonts w:ascii="Times New Roman" w:hAnsi="Times New Roman" w:cs="Times New Roman"/>
          <w:b/>
          <w:color w:val="auto"/>
        </w:rPr>
        <w:lastRenderedPageBreak/>
        <w:t>System Requirements</w:t>
      </w:r>
      <w:bookmarkEnd w:id="1"/>
      <w:bookmarkEnd w:id="2"/>
    </w:p>
    <w:p w:rsidR="00C53711" w:rsidRPr="00897EAE" w:rsidRDefault="00C53711" w:rsidP="00C53711">
      <w:pPr>
        <w:pStyle w:val="ListParagraph"/>
        <w:rPr>
          <w:rFonts w:ascii="Times New Roman" w:hAnsi="Times New Roman" w:cs="Times New Roman"/>
          <w:b/>
        </w:rPr>
      </w:pPr>
    </w:p>
    <w:p w:rsidR="00C53711" w:rsidRPr="00897EAE" w:rsidRDefault="00C53711" w:rsidP="00C53711">
      <w:pPr>
        <w:pStyle w:val="ListParagraph"/>
        <w:rPr>
          <w:rFonts w:ascii="Times New Roman" w:hAnsi="Times New Roman" w:cs="Times New Roman"/>
          <w:b/>
        </w:rPr>
      </w:pPr>
      <w:r w:rsidRPr="00897EAE">
        <w:rPr>
          <w:rFonts w:ascii="Times New Roman" w:hAnsi="Times New Roman" w:cs="Times New Roman"/>
          <w:b/>
        </w:rPr>
        <w:t>Recommended System Requirements</w:t>
      </w:r>
    </w:p>
    <w:p w:rsidR="00C53711" w:rsidRPr="00897EAE" w:rsidRDefault="00C53711" w:rsidP="00C53711">
      <w:pPr>
        <w:pStyle w:val="ListParagraph"/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>Processors:</w:t>
      </w:r>
    </w:p>
    <w:p w:rsidR="00C53711" w:rsidRPr="00897EAE" w:rsidRDefault="00C53711" w:rsidP="00C53711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>Intel® Core™ i5 processor 4300M at 2.60 GHz or 2.59 GHz (1 socket, 2 cores, 2 threads per core), 8 GB of DRAM</w:t>
      </w:r>
    </w:p>
    <w:p w:rsidR="00C53711" w:rsidRPr="00897EAE" w:rsidRDefault="00C53711" w:rsidP="00C53711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>Intel® Xeon® processor E5-2698 v3 at 2.30 GHz (2 sockets, 16 cores each, 1 thread per core), 64 GB of DRAM</w:t>
      </w:r>
    </w:p>
    <w:p w:rsidR="00C53711" w:rsidRPr="00897EAE" w:rsidRDefault="00C53711" w:rsidP="00C53711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>Intel® Xeon Phi™ processor 7210 at 1.30 GHz (1 socket, 64 cores, 4 threads per core), 32 GB of DRAM, 16 GB of MCDRAM (flat mode enabled)</w:t>
      </w:r>
    </w:p>
    <w:p w:rsidR="00C53711" w:rsidRPr="00897EAE" w:rsidRDefault="00C53711" w:rsidP="00C53711">
      <w:pPr>
        <w:pStyle w:val="ListParagraph"/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>Disk space: 2 to 3 GB</w:t>
      </w:r>
    </w:p>
    <w:p w:rsidR="00C53711" w:rsidRPr="00897EAE" w:rsidRDefault="00C53711" w:rsidP="00C53711">
      <w:pPr>
        <w:pStyle w:val="ListParagraph"/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>Operating systems: Windows® 10, macOS*, and Linux*</w:t>
      </w:r>
    </w:p>
    <w:p w:rsidR="00C53711" w:rsidRPr="00897EAE" w:rsidRDefault="00C53711" w:rsidP="00C53711">
      <w:pPr>
        <w:pStyle w:val="ListParagraph"/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 xml:space="preserve"> </w:t>
      </w:r>
    </w:p>
    <w:p w:rsidR="00C53711" w:rsidRPr="00897EAE" w:rsidRDefault="00C53711" w:rsidP="00C53711">
      <w:pPr>
        <w:pStyle w:val="ListParagraph"/>
        <w:rPr>
          <w:rFonts w:ascii="Times New Roman" w:hAnsi="Times New Roman" w:cs="Times New Roman"/>
          <w:b/>
        </w:rPr>
      </w:pPr>
      <w:r w:rsidRPr="00897EAE">
        <w:rPr>
          <w:rFonts w:ascii="Times New Roman" w:hAnsi="Times New Roman" w:cs="Times New Roman"/>
          <w:b/>
        </w:rPr>
        <w:t>Minimum System Requirements</w:t>
      </w:r>
    </w:p>
    <w:p w:rsidR="00C53711" w:rsidRPr="00897EAE" w:rsidRDefault="00C53711" w:rsidP="00C53711">
      <w:pPr>
        <w:pStyle w:val="ListParagraph"/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>Processors: Intel Atom® processor or Intel® Core™ i3 processor</w:t>
      </w:r>
    </w:p>
    <w:p w:rsidR="00C53711" w:rsidRPr="00897EAE" w:rsidRDefault="00C53711" w:rsidP="00C53711">
      <w:pPr>
        <w:pStyle w:val="ListParagraph"/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>Disk space: 1 GB</w:t>
      </w:r>
    </w:p>
    <w:p w:rsidR="00C53711" w:rsidRPr="00897EAE" w:rsidRDefault="00C53711" w:rsidP="00C53711">
      <w:pPr>
        <w:pStyle w:val="ListParagraph"/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>Operating systems: Windows* 7 or later, macOS, and Linux</w:t>
      </w:r>
    </w:p>
    <w:p w:rsidR="00C53711" w:rsidRPr="00897EAE" w:rsidRDefault="00C53711" w:rsidP="00C53711">
      <w:pPr>
        <w:pStyle w:val="ListParagraph"/>
        <w:ind w:left="1440"/>
        <w:rPr>
          <w:rFonts w:ascii="Times New Roman" w:hAnsi="Times New Roman" w:cs="Times New Roman"/>
        </w:rPr>
      </w:pPr>
    </w:p>
    <w:p w:rsidR="00C53711" w:rsidRPr="00897EAE" w:rsidRDefault="00C53711" w:rsidP="00C27A04">
      <w:pPr>
        <w:pStyle w:val="Heading1"/>
        <w:rPr>
          <w:rFonts w:ascii="Times New Roman" w:hAnsi="Times New Roman" w:cs="Times New Roman"/>
          <w:b/>
          <w:color w:val="auto"/>
        </w:rPr>
      </w:pPr>
      <w:bookmarkStart w:id="3" w:name="_Toc531883718"/>
      <w:bookmarkStart w:id="4" w:name="_Toc532217350"/>
      <w:r w:rsidRPr="00897EAE">
        <w:rPr>
          <w:rFonts w:ascii="Times New Roman" w:hAnsi="Times New Roman" w:cs="Times New Roman"/>
          <w:b/>
          <w:color w:val="auto"/>
        </w:rPr>
        <w:t>Tools and Technologies</w:t>
      </w:r>
      <w:bookmarkEnd w:id="3"/>
      <w:bookmarkEnd w:id="4"/>
    </w:p>
    <w:p w:rsidR="00C53711" w:rsidRPr="00897EAE" w:rsidRDefault="003D62FE" w:rsidP="003D62F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>Python -  3.6.X</w:t>
      </w:r>
    </w:p>
    <w:p w:rsidR="003D62FE" w:rsidRPr="00897EAE" w:rsidRDefault="003D62FE" w:rsidP="003D62F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>Google Docs</w:t>
      </w:r>
    </w:p>
    <w:p w:rsidR="003D62FE" w:rsidRPr="00897EAE" w:rsidRDefault="003D62FE" w:rsidP="003D62F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>Microsoft Visual Studio Code</w:t>
      </w:r>
    </w:p>
    <w:p w:rsidR="003D62FE" w:rsidRPr="00897EAE" w:rsidRDefault="003D62FE" w:rsidP="003D62F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>Python packages</w:t>
      </w:r>
    </w:p>
    <w:p w:rsidR="003D62FE" w:rsidRPr="00897EAE" w:rsidRDefault="003D62FE" w:rsidP="003D62FE">
      <w:pPr>
        <w:pStyle w:val="ListParagraph"/>
        <w:numPr>
          <w:ilvl w:val="1"/>
          <w:numId w:val="10"/>
        </w:numPr>
        <w:rPr>
          <w:rFonts w:ascii="Times New Roman" w:hAnsi="Times New Roman" w:cs="Times New Roman"/>
        </w:rPr>
      </w:pPr>
      <w:proofErr w:type="spellStart"/>
      <w:r w:rsidRPr="00897EAE">
        <w:rPr>
          <w:rFonts w:ascii="Times New Roman" w:hAnsi="Times New Roman" w:cs="Times New Roman"/>
        </w:rPr>
        <w:t>Tweepy</w:t>
      </w:r>
      <w:proofErr w:type="spellEnd"/>
      <w:r w:rsidRPr="00897EAE">
        <w:rPr>
          <w:rFonts w:ascii="Times New Roman" w:hAnsi="Times New Roman" w:cs="Times New Roman"/>
        </w:rPr>
        <w:t xml:space="preserve"> – 3.6.0</w:t>
      </w:r>
    </w:p>
    <w:p w:rsidR="003D62FE" w:rsidRPr="00897EAE" w:rsidRDefault="003D62FE" w:rsidP="003D62FE">
      <w:pPr>
        <w:pStyle w:val="ListParagraph"/>
        <w:numPr>
          <w:ilvl w:val="1"/>
          <w:numId w:val="10"/>
        </w:numPr>
        <w:rPr>
          <w:rFonts w:ascii="Times New Roman" w:hAnsi="Times New Roman" w:cs="Times New Roman"/>
        </w:rPr>
      </w:pPr>
      <w:proofErr w:type="spellStart"/>
      <w:r w:rsidRPr="00897EAE">
        <w:rPr>
          <w:rFonts w:ascii="Times New Roman" w:hAnsi="Times New Roman" w:cs="Times New Roman"/>
        </w:rPr>
        <w:t>Twarc</w:t>
      </w:r>
      <w:proofErr w:type="spellEnd"/>
      <w:r w:rsidRPr="00897EAE">
        <w:rPr>
          <w:rFonts w:ascii="Times New Roman" w:hAnsi="Times New Roman" w:cs="Times New Roman"/>
        </w:rPr>
        <w:t xml:space="preserve"> – 1.6.1 </w:t>
      </w:r>
    </w:p>
    <w:p w:rsidR="003D62FE" w:rsidRPr="00897EAE" w:rsidRDefault="003D62FE" w:rsidP="0009150F">
      <w:pPr>
        <w:pStyle w:val="ListParagraph"/>
        <w:numPr>
          <w:ilvl w:val="1"/>
          <w:numId w:val="10"/>
        </w:numPr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>NLTK - 3.3</w:t>
      </w:r>
    </w:p>
    <w:p w:rsidR="00C53711" w:rsidRPr="00897EAE" w:rsidRDefault="00C53711" w:rsidP="00C27A04">
      <w:pPr>
        <w:pStyle w:val="Heading1"/>
        <w:rPr>
          <w:rFonts w:ascii="Times New Roman" w:hAnsi="Times New Roman" w:cs="Times New Roman"/>
          <w:b/>
          <w:color w:val="auto"/>
        </w:rPr>
      </w:pPr>
      <w:bookmarkStart w:id="5" w:name="_Toc531883719"/>
      <w:bookmarkStart w:id="6" w:name="_Toc532217351"/>
      <w:r w:rsidRPr="00897EAE">
        <w:rPr>
          <w:rFonts w:ascii="Times New Roman" w:hAnsi="Times New Roman" w:cs="Times New Roman"/>
          <w:b/>
          <w:color w:val="auto"/>
        </w:rPr>
        <w:t>Installation Instructions</w:t>
      </w:r>
      <w:bookmarkEnd w:id="5"/>
      <w:bookmarkEnd w:id="6"/>
    </w:p>
    <w:p w:rsidR="00C41EAF" w:rsidRPr="00897EAE" w:rsidRDefault="00C41EAF" w:rsidP="00C27A04">
      <w:pPr>
        <w:pStyle w:val="Heading2"/>
        <w:ind w:firstLine="405"/>
        <w:rPr>
          <w:rFonts w:ascii="Times New Roman" w:hAnsi="Times New Roman" w:cs="Times New Roman"/>
          <w:b/>
          <w:color w:val="auto"/>
          <w:u w:val="single"/>
        </w:rPr>
      </w:pPr>
      <w:bookmarkStart w:id="7" w:name="_Toc531883720"/>
      <w:bookmarkStart w:id="8" w:name="_Toc532217352"/>
      <w:r w:rsidRPr="00897EAE">
        <w:rPr>
          <w:rFonts w:ascii="Times New Roman" w:hAnsi="Times New Roman" w:cs="Times New Roman"/>
          <w:b/>
          <w:color w:val="auto"/>
          <w:u w:val="single"/>
        </w:rPr>
        <w:t>Python</w:t>
      </w:r>
      <w:r w:rsidR="00C27A04" w:rsidRPr="00897EAE">
        <w:rPr>
          <w:rFonts w:ascii="Times New Roman" w:hAnsi="Times New Roman" w:cs="Times New Roman"/>
          <w:b/>
          <w:color w:val="auto"/>
          <w:u w:val="single"/>
        </w:rPr>
        <w:t xml:space="preserve"> Installation</w:t>
      </w:r>
      <w:bookmarkEnd w:id="7"/>
      <w:bookmarkEnd w:id="8"/>
    </w:p>
    <w:p w:rsidR="00C41EAF" w:rsidRPr="00897EAE" w:rsidRDefault="00C41EAF" w:rsidP="00C41EAF">
      <w:pPr>
        <w:pStyle w:val="Default"/>
        <w:numPr>
          <w:ilvl w:val="0"/>
          <w:numId w:val="1"/>
        </w:numPr>
        <w:rPr>
          <w:rFonts w:ascii="Times New Roman" w:hAnsi="Times New Roman" w:cs="Times New Roman"/>
          <w:b/>
          <w:bCs/>
          <w:color w:val="auto"/>
          <w:sz w:val="28"/>
          <w:szCs w:val="28"/>
          <w:u w:val="single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t xml:space="preserve">Go to Link: </w:t>
      </w:r>
      <w:hyperlink r:id="rId8" w:history="1">
        <w:r w:rsidRPr="00897EAE">
          <w:rPr>
            <w:rStyle w:val="Hyperlink"/>
            <w:rFonts w:ascii="Times New Roman" w:hAnsi="Times New Roman" w:cs="Times New Roman"/>
            <w:color w:val="auto"/>
            <w:sz w:val="22"/>
            <w:szCs w:val="22"/>
          </w:rPr>
          <w:t>https://www.python.org/getit/</w:t>
        </w:r>
      </w:hyperlink>
    </w:p>
    <w:p w:rsidR="00C41EAF" w:rsidRPr="00897EAE" w:rsidRDefault="00C41EAF" w:rsidP="005F0168">
      <w:pPr>
        <w:pStyle w:val="Default"/>
        <w:ind w:left="405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  <w:u w:val="single"/>
        </w:rPr>
      </w:pPr>
      <w:r w:rsidRPr="00897EAE">
        <w:rPr>
          <w:rFonts w:ascii="Times New Roman" w:hAnsi="Times New Roman" w:cs="Times New Roman"/>
          <w:noProof/>
          <w:color w:val="auto"/>
        </w:rPr>
        <w:drawing>
          <wp:inline distT="0" distB="0" distL="0" distR="0" wp14:anchorId="567C9B59" wp14:editId="0012BF77">
            <wp:extent cx="4985864" cy="2173857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06366" cy="2182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EAF" w:rsidRPr="00897EAE" w:rsidRDefault="00C41EAF" w:rsidP="00C41EAF">
      <w:pPr>
        <w:pStyle w:val="Default"/>
        <w:ind w:left="405"/>
        <w:rPr>
          <w:rFonts w:ascii="Times New Roman" w:hAnsi="Times New Roman" w:cs="Times New Roman"/>
          <w:b/>
          <w:bCs/>
          <w:color w:val="auto"/>
          <w:sz w:val="28"/>
          <w:szCs w:val="28"/>
          <w:u w:val="single"/>
        </w:rPr>
      </w:pPr>
    </w:p>
    <w:p w:rsidR="00C41EAF" w:rsidRPr="00897EAE" w:rsidRDefault="00C41EAF" w:rsidP="00C41EAF">
      <w:pPr>
        <w:pStyle w:val="Default"/>
        <w:numPr>
          <w:ilvl w:val="0"/>
          <w:numId w:val="1"/>
        </w:numPr>
        <w:rPr>
          <w:rFonts w:ascii="Times New Roman" w:hAnsi="Times New Roman" w:cs="Times New Roman"/>
          <w:color w:val="auto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lastRenderedPageBreak/>
        <w:t>Click on the Download the Python 3.6.5 button</w:t>
      </w:r>
      <w:r w:rsidRPr="00897EAE">
        <w:rPr>
          <w:rFonts w:ascii="Times New Roman" w:hAnsi="Times New Roman" w:cs="Times New Roman"/>
          <w:color w:val="auto"/>
        </w:rPr>
        <w:t>.</w:t>
      </w:r>
    </w:p>
    <w:p w:rsidR="00C41EAF" w:rsidRPr="00897EAE" w:rsidRDefault="00C41EAF" w:rsidP="00C41EAF">
      <w:pPr>
        <w:pStyle w:val="Default"/>
        <w:ind w:left="765"/>
        <w:rPr>
          <w:rFonts w:ascii="Times New Roman" w:hAnsi="Times New Roman" w:cs="Times New Roman"/>
          <w:color w:val="auto"/>
        </w:rPr>
      </w:pPr>
    </w:p>
    <w:p w:rsidR="00C41EAF" w:rsidRPr="00897EAE" w:rsidRDefault="00C41EAF" w:rsidP="00C41EAF">
      <w:pPr>
        <w:pStyle w:val="Default"/>
        <w:numPr>
          <w:ilvl w:val="0"/>
          <w:numId w:val="1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t>A file starts downloading.</w:t>
      </w:r>
    </w:p>
    <w:p w:rsidR="00C41EAF" w:rsidRPr="00897EAE" w:rsidRDefault="00C41EAF" w:rsidP="00E0328A">
      <w:pPr>
        <w:pStyle w:val="Default"/>
        <w:ind w:left="765"/>
        <w:rPr>
          <w:rFonts w:ascii="Times New Roman" w:hAnsi="Times New Roman" w:cs="Times New Roman"/>
          <w:color w:val="auto"/>
          <w:sz w:val="22"/>
          <w:szCs w:val="22"/>
        </w:rPr>
      </w:pPr>
    </w:p>
    <w:p w:rsidR="00E0328A" w:rsidRPr="00897EAE" w:rsidRDefault="00E0328A" w:rsidP="00E0328A">
      <w:pPr>
        <w:pStyle w:val="Default"/>
        <w:numPr>
          <w:ilvl w:val="0"/>
          <w:numId w:val="1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t xml:space="preserve">Open the downloaded file </w:t>
      </w:r>
    </w:p>
    <w:p w:rsidR="00C41EAF" w:rsidRPr="00897EAE" w:rsidRDefault="00C41EAF" w:rsidP="00C41EAF">
      <w:pPr>
        <w:pStyle w:val="Default"/>
        <w:rPr>
          <w:rFonts w:ascii="Times New Roman" w:hAnsi="Times New Roman" w:cs="Times New Roman"/>
          <w:color w:val="auto"/>
          <w:sz w:val="22"/>
          <w:szCs w:val="22"/>
        </w:rPr>
      </w:pPr>
    </w:p>
    <w:p w:rsidR="00E0328A" w:rsidRPr="00897EAE" w:rsidRDefault="00E0328A" w:rsidP="00E0328A">
      <w:pPr>
        <w:pStyle w:val="Default"/>
        <w:numPr>
          <w:ilvl w:val="0"/>
          <w:numId w:val="1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t xml:space="preserve">Mark Add python 3.6 to PATH option and click on </w:t>
      </w:r>
      <w:r w:rsidRPr="00897EAE">
        <w:rPr>
          <w:rFonts w:ascii="Times New Roman" w:hAnsi="Times New Roman" w:cs="Times New Roman"/>
          <w:b/>
          <w:color w:val="auto"/>
          <w:sz w:val="22"/>
          <w:szCs w:val="22"/>
        </w:rPr>
        <w:t>Install now</w:t>
      </w:r>
    </w:p>
    <w:p w:rsidR="00E0328A" w:rsidRPr="00897EAE" w:rsidRDefault="00E0328A" w:rsidP="005F0168">
      <w:pPr>
        <w:pStyle w:val="Default"/>
        <w:ind w:left="765"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noProof/>
          <w:color w:val="auto"/>
        </w:rPr>
        <w:drawing>
          <wp:inline distT="0" distB="0" distL="0" distR="0" wp14:anchorId="476DB918" wp14:editId="60EE6879">
            <wp:extent cx="5440166" cy="3362325"/>
            <wp:effectExtent l="0" t="0" r="825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44711" cy="3365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328A" w:rsidRPr="00897EAE" w:rsidRDefault="00E0328A" w:rsidP="00E0328A">
      <w:pPr>
        <w:pStyle w:val="Default"/>
        <w:numPr>
          <w:ilvl w:val="0"/>
          <w:numId w:val="1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t>After successful installation you will see below screen</w:t>
      </w:r>
    </w:p>
    <w:p w:rsidR="00E0328A" w:rsidRPr="00897EAE" w:rsidRDefault="00E0328A" w:rsidP="005F0168">
      <w:pPr>
        <w:pStyle w:val="Default"/>
        <w:ind w:left="765"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noProof/>
          <w:color w:val="auto"/>
        </w:rPr>
        <w:drawing>
          <wp:inline distT="0" distB="0" distL="0" distR="0" wp14:anchorId="61B23104" wp14:editId="7F9A4C37">
            <wp:extent cx="5524500" cy="27525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2762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328A" w:rsidRPr="00897EAE" w:rsidRDefault="00E0328A" w:rsidP="00E0328A">
      <w:pPr>
        <w:pStyle w:val="Default"/>
        <w:ind w:left="765"/>
        <w:rPr>
          <w:rFonts w:ascii="Times New Roman" w:hAnsi="Times New Roman" w:cs="Times New Roman"/>
          <w:color w:val="auto"/>
          <w:sz w:val="22"/>
          <w:szCs w:val="22"/>
        </w:rPr>
      </w:pPr>
    </w:p>
    <w:p w:rsidR="00E0328A" w:rsidRPr="00897EAE" w:rsidRDefault="00E0328A" w:rsidP="00E0328A">
      <w:pPr>
        <w:pStyle w:val="Default"/>
        <w:numPr>
          <w:ilvl w:val="0"/>
          <w:numId w:val="1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t xml:space="preserve">Open </w:t>
      </w:r>
      <w:proofErr w:type="spellStart"/>
      <w:r w:rsidRPr="00897EAE">
        <w:rPr>
          <w:rFonts w:ascii="Times New Roman" w:hAnsi="Times New Roman" w:cs="Times New Roman"/>
          <w:color w:val="auto"/>
          <w:sz w:val="22"/>
          <w:szCs w:val="22"/>
        </w:rPr>
        <w:t>GitBash</w:t>
      </w:r>
      <w:proofErr w:type="spellEnd"/>
      <w:r w:rsidRPr="00897EAE">
        <w:rPr>
          <w:rFonts w:ascii="Times New Roman" w:hAnsi="Times New Roman" w:cs="Times New Roman"/>
          <w:color w:val="auto"/>
          <w:sz w:val="22"/>
          <w:szCs w:val="22"/>
        </w:rPr>
        <w:t xml:space="preserve"> terminal or Command prompt anywhere on desktop and check the version by entering </w:t>
      </w:r>
      <w:proofErr w:type="gramStart"/>
      <w:r w:rsidRPr="00897EAE">
        <w:rPr>
          <w:rFonts w:ascii="Times New Roman" w:hAnsi="Times New Roman" w:cs="Times New Roman"/>
          <w:color w:val="auto"/>
          <w:sz w:val="22"/>
          <w:szCs w:val="22"/>
        </w:rPr>
        <w:t xml:space="preserve">command </w:t>
      </w:r>
      <w:r w:rsidR="005F0168" w:rsidRPr="00897EAE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5F0168" w:rsidRPr="00897EAE">
        <w:rPr>
          <w:rFonts w:ascii="Times New Roman" w:hAnsi="Times New Roman" w:cs="Times New Roman"/>
          <w:b/>
          <w:color w:val="auto"/>
          <w:sz w:val="22"/>
          <w:szCs w:val="22"/>
        </w:rPr>
        <w:t>python</w:t>
      </w:r>
      <w:proofErr w:type="gramEnd"/>
      <w:r w:rsidR="005F0168" w:rsidRPr="00897EAE">
        <w:rPr>
          <w:rFonts w:ascii="Times New Roman" w:hAnsi="Times New Roman" w:cs="Times New Roman"/>
          <w:b/>
          <w:color w:val="auto"/>
          <w:sz w:val="22"/>
          <w:szCs w:val="22"/>
        </w:rPr>
        <w:t xml:space="preserve"> –version</w:t>
      </w:r>
    </w:p>
    <w:p w:rsidR="005F0168" w:rsidRPr="00897EAE" w:rsidRDefault="005F0168" w:rsidP="005F0168">
      <w:pPr>
        <w:pStyle w:val="Default"/>
        <w:ind w:left="765"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noProof/>
          <w:color w:val="auto"/>
        </w:rPr>
        <w:lastRenderedPageBreak/>
        <w:drawing>
          <wp:inline distT="0" distB="0" distL="0" distR="0" wp14:anchorId="145828F0" wp14:editId="23EEAB40">
            <wp:extent cx="4791075" cy="234315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91075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7A04" w:rsidRPr="00897EAE" w:rsidRDefault="00C27A04" w:rsidP="005F0168">
      <w:pPr>
        <w:pStyle w:val="Default"/>
        <w:ind w:left="765"/>
        <w:jc w:val="center"/>
        <w:rPr>
          <w:rFonts w:ascii="Times New Roman" w:hAnsi="Times New Roman" w:cs="Times New Roman"/>
          <w:color w:val="auto"/>
          <w:sz w:val="22"/>
          <w:szCs w:val="22"/>
        </w:rPr>
      </w:pPr>
    </w:p>
    <w:p w:rsidR="00C27A04" w:rsidRPr="00897EAE" w:rsidRDefault="00C27A04" w:rsidP="005F0168">
      <w:pPr>
        <w:pStyle w:val="Default"/>
        <w:ind w:left="765"/>
        <w:jc w:val="center"/>
        <w:rPr>
          <w:rFonts w:ascii="Times New Roman" w:hAnsi="Times New Roman" w:cs="Times New Roman"/>
          <w:color w:val="auto"/>
          <w:sz w:val="22"/>
          <w:szCs w:val="22"/>
        </w:rPr>
      </w:pPr>
    </w:p>
    <w:p w:rsidR="00C27A04" w:rsidRPr="00897EAE" w:rsidRDefault="00C27A04" w:rsidP="005F0168">
      <w:pPr>
        <w:pStyle w:val="Default"/>
        <w:ind w:left="765"/>
        <w:jc w:val="center"/>
        <w:rPr>
          <w:rFonts w:ascii="Times New Roman" w:hAnsi="Times New Roman" w:cs="Times New Roman"/>
          <w:color w:val="auto"/>
          <w:sz w:val="22"/>
          <w:szCs w:val="22"/>
        </w:rPr>
      </w:pPr>
    </w:p>
    <w:p w:rsidR="00C27A04" w:rsidRPr="00897EAE" w:rsidRDefault="00C27A04" w:rsidP="005F0168">
      <w:pPr>
        <w:pStyle w:val="Default"/>
        <w:ind w:left="765"/>
        <w:jc w:val="center"/>
        <w:rPr>
          <w:rFonts w:ascii="Times New Roman" w:hAnsi="Times New Roman" w:cs="Times New Roman"/>
          <w:color w:val="auto"/>
          <w:sz w:val="22"/>
          <w:szCs w:val="22"/>
        </w:rPr>
      </w:pPr>
    </w:p>
    <w:p w:rsidR="00C27A04" w:rsidRPr="00897EAE" w:rsidRDefault="00C27A04" w:rsidP="005F0168">
      <w:pPr>
        <w:pStyle w:val="Default"/>
        <w:ind w:left="765"/>
        <w:jc w:val="center"/>
        <w:rPr>
          <w:rFonts w:ascii="Times New Roman" w:hAnsi="Times New Roman" w:cs="Times New Roman"/>
          <w:color w:val="auto"/>
          <w:sz w:val="22"/>
          <w:szCs w:val="22"/>
        </w:rPr>
      </w:pPr>
    </w:p>
    <w:p w:rsidR="00C27A04" w:rsidRPr="00897EAE" w:rsidRDefault="00C27A04" w:rsidP="005F0168">
      <w:pPr>
        <w:pStyle w:val="Default"/>
        <w:ind w:left="765"/>
        <w:jc w:val="center"/>
        <w:rPr>
          <w:rFonts w:ascii="Times New Roman" w:hAnsi="Times New Roman" w:cs="Times New Roman"/>
          <w:color w:val="auto"/>
          <w:sz w:val="22"/>
          <w:szCs w:val="22"/>
        </w:rPr>
      </w:pPr>
    </w:p>
    <w:p w:rsidR="00C27A04" w:rsidRPr="00897EAE" w:rsidRDefault="00C27A04" w:rsidP="005F0168">
      <w:pPr>
        <w:pStyle w:val="Default"/>
        <w:ind w:left="765"/>
        <w:jc w:val="center"/>
        <w:rPr>
          <w:rFonts w:ascii="Times New Roman" w:hAnsi="Times New Roman" w:cs="Times New Roman"/>
          <w:color w:val="auto"/>
          <w:sz w:val="22"/>
          <w:szCs w:val="22"/>
        </w:rPr>
      </w:pPr>
    </w:p>
    <w:p w:rsidR="00C27A04" w:rsidRPr="00897EAE" w:rsidRDefault="00C27A04" w:rsidP="005F0168">
      <w:pPr>
        <w:pStyle w:val="Default"/>
        <w:ind w:left="765"/>
        <w:jc w:val="center"/>
        <w:rPr>
          <w:rFonts w:ascii="Times New Roman" w:hAnsi="Times New Roman" w:cs="Times New Roman"/>
          <w:color w:val="auto"/>
          <w:sz w:val="22"/>
          <w:szCs w:val="22"/>
        </w:rPr>
      </w:pPr>
    </w:p>
    <w:p w:rsidR="00C27A04" w:rsidRPr="00897EAE" w:rsidRDefault="00C27A04" w:rsidP="005F0168">
      <w:pPr>
        <w:pStyle w:val="Default"/>
        <w:ind w:left="765"/>
        <w:jc w:val="center"/>
        <w:rPr>
          <w:rFonts w:ascii="Times New Roman" w:hAnsi="Times New Roman" w:cs="Times New Roman"/>
          <w:color w:val="auto"/>
          <w:sz w:val="22"/>
          <w:szCs w:val="22"/>
        </w:rPr>
      </w:pPr>
    </w:p>
    <w:p w:rsidR="00C27A04" w:rsidRPr="00897EAE" w:rsidRDefault="00C27A04" w:rsidP="005F0168">
      <w:pPr>
        <w:pStyle w:val="Default"/>
        <w:ind w:left="765"/>
        <w:jc w:val="center"/>
        <w:rPr>
          <w:rFonts w:ascii="Times New Roman" w:hAnsi="Times New Roman" w:cs="Times New Roman"/>
          <w:color w:val="auto"/>
          <w:sz w:val="22"/>
          <w:szCs w:val="22"/>
        </w:rPr>
      </w:pPr>
    </w:p>
    <w:p w:rsidR="00C27A04" w:rsidRPr="00897EAE" w:rsidRDefault="00C27A04" w:rsidP="005F0168">
      <w:pPr>
        <w:pStyle w:val="Default"/>
        <w:ind w:left="765"/>
        <w:jc w:val="center"/>
        <w:rPr>
          <w:rFonts w:ascii="Times New Roman" w:hAnsi="Times New Roman" w:cs="Times New Roman"/>
          <w:color w:val="auto"/>
          <w:sz w:val="22"/>
          <w:szCs w:val="22"/>
        </w:rPr>
      </w:pPr>
    </w:p>
    <w:p w:rsidR="00C27A04" w:rsidRPr="00897EAE" w:rsidRDefault="00C27A04" w:rsidP="005F0168">
      <w:pPr>
        <w:pStyle w:val="Default"/>
        <w:ind w:left="765"/>
        <w:jc w:val="center"/>
        <w:rPr>
          <w:rFonts w:ascii="Times New Roman" w:hAnsi="Times New Roman" w:cs="Times New Roman"/>
          <w:color w:val="auto"/>
          <w:sz w:val="22"/>
          <w:szCs w:val="22"/>
        </w:rPr>
      </w:pPr>
    </w:p>
    <w:p w:rsidR="00C27A04" w:rsidRPr="00897EAE" w:rsidRDefault="00C27A04" w:rsidP="005F0168">
      <w:pPr>
        <w:pStyle w:val="Default"/>
        <w:ind w:left="765"/>
        <w:jc w:val="center"/>
        <w:rPr>
          <w:rFonts w:ascii="Times New Roman" w:hAnsi="Times New Roman" w:cs="Times New Roman"/>
          <w:color w:val="auto"/>
          <w:sz w:val="22"/>
          <w:szCs w:val="22"/>
        </w:rPr>
      </w:pPr>
    </w:p>
    <w:p w:rsidR="00E0328A" w:rsidRPr="00897EAE" w:rsidRDefault="00E0328A" w:rsidP="00E0328A">
      <w:pPr>
        <w:pStyle w:val="Default"/>
        <w:rPr>
          <w:rFonts w:ascii="Times New Roman" w:hAnsi="Times New Roman" w:cs="Times New Roman"/>
          <w:color w:val="auto"/>
          <w:sz w:val="22"/>
          <w:szCs w:val="22"/>
        </w:rPr>
      </w:pPr>
    </w:p>
    <w:p w:rsidR="00C53711" w:rsidRPr="00897EAE" w:rsidRDefault="00C41EAF" w:rsidP="00CE074D">
      <w:pPr>
        <w:pStyle w:val="Heading2"/>
        <w:ind w:firstLine="405"/>
        <w:rPr>
          <w:rFonts w:ascii="Times New Roman" w:hAnsi="Times New Roman" w:cs="Times New Roman"/>
          <w:b/>
          <w:color w:val="auto"/>
          <w:u w:val="single"/>
        </w:rPr>
      </w:pPr>
      <w:bookmarkStart w:id="9" w:name="_Toc531883721"/>
      <w:bookmarkStart w:id="10" w:name="_Toc532217353"/>
      <w:r w:rsidRPr="00897EAE">
        <w:rPr>
          <w:rFonts w:ascii="Times New Roman" w:hAnsi="Times New Roman" w:cs="Times New Roman"/>
          <w:b/>
          <w:color w:val="auto"/>
          <w:u w:val="single"/>
        </w:rPr>
        <w:t xml:space="preserve">NodeJS </w:t>
      </w:r>
      <w:r w:rsidR="00CE074D" w:rsidRPr="00897EAE">
        <w:rPr>
          <w:rFonts w:ascii="Times New Roman" w:hAnsi="Times New Roman" w:cs="Times New Roman"/>
          <w:b/>
          <w:color w:val="auto"/>
          <w:u w:val="single"/>
        </w:rPr>
        <w:t>Installation</w:t>
      </w:r>
      <w:bookmarkEnd w:id="9"/>
      <w:bookmarkEnd w:id="10"/>
    </w:p>
    <w:p w:rsidR="00C53711" w:rsidRPr="00897EAE" w:rsidRDefault="00C53711" w:rsidP="00C53711">
      <w:pPr>
        <w:pStyle w:val="Default"/>
        <w:ind w:firstLine="405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</w:p>
    <w:p w:rsidR="00C41EAF" w:rsidRPr="00897EAE" w:rsidRDefault="00C41EAF" w:rsidP="00C41EAF">
      <w:pPr>
        <w:pStyle w:val="Default"/>
        <w:numPr>
          <w:ilvl w:val="0"/>
          <w:numId w:val="1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t xml:space="preserve">Go to Link: </w:t>
      </w:r>
      <w:hyperlink r:id="rId13" w:history="1">
        <w:r w:rsidRPr="00897EAE">
          <w:rPr>
            <w:rStyle w:val="Hyperlink"/>
            <w:rFonts w:ascii="Times New Roman" w:hAnsi="Times New Roman" w:cs="Times New Roman"/>
            <w:color w:val="auto"/>
            <w:sz w:val="22"/>
            <w:szCs w:val="22"/>
          </w:rPr>
          <w:t>https://nodejs.org/en/download/</w:t>
        </w:r>
      </w:hyperlink>
      <w:r w:rsidRPr="00897EAE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</w:p>
    <w:p w:rsidR="00C41EAF" w:rsidRPr="00897EAE" w:rsidRDefault="00C41EAF" w:rsidP="005F0168">
      <w:pPr>
        <w:pStyle w:val="Default"/>
        <w:ind w:left="765"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noProof/>
          <w:color w:val="auto"/>
        </w:rPr>
        <w:lastRenderedPageBreak/>
        <w:drawing>
          <wp:inline distT="0" distB="0" distL="0" distR="0" wp14:anchorId="325DBB15" wp14:editId="50DEF0DD">
            <wp:extent cx="5743575" cy="334137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(151)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357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EAF" w:rsidRPr="00897EAE" w:rsidRDefault="00C41EAF" w:rsidP="00C41EAF">
      <w:pPr>
        <w:pStyle w:val="Default"/>
        <w:ind w:left="765"/>
        <w:rPr>
          <w:rFonts w:ascii="Times New Roman" w:hAnsi="Times New Roman" w:cs="Times New Roman"/>
          <w:color w:val="auto"/>
          <w:sz w:val="22"/>
          <w:szCs w:val="22"/>
        </w:rPr>
      </w:pPr>
    </w:p>
    <w:p w:rsidR="00C41EAF" w:rsidRPr="00897EAE" w:rsidRDefault="00C41EAF" w:rsidP="00C41EAF">
      <w:pPr>
        <w:pStyle w:val="Default"/>
        <w:numPr>
          <w:ilvl w:val="0"/>
          <w:numId w:val="1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t xml:space="preserve">Select Windows Installer and you will be able to notice a file starts downloading. </w:t>
      </w:r>
    </w:p>
    <w:p w:rsidR="00C41EAF" w:rsidRPr="00897EAE" w:rsidRDefault="00C41EAF" w:rsidP="00C41EAF">
      <w:pPr>
        <w:pStyle w:val="Default"/>
        <w:ind w:left="765"/>
        <w:rPr>
          <w:rFonts w:ascii="Times New Roman" w:hAnsi="Times New Roman" w:cs="Times New Roman"/>
          <w:color w:val="auto"/>
          <w:sz w:val="22"/>
          <w:szCs w:val="22"/>
        </w:rPr>
      </w:pPr>
    </w:p>
    <w:p w:rsidR="00C41EAF" w:rsidRPr="00897EAE" w:rsidRDefault="00C41EAF" w:rsidP="00C41EA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 xml:space="preserve">Open and setup the downloaded file. </w:t>
      </w:r>
    </w:p>
    <w:p w:rsidR="00C41EAF" w:rsidRPr="00897EAE" w:rsidRDefault="00C41EAF" w:rsidP="00C53711">
      <w:pPr>
        <w:pStyle w:val="ListParagraph"/>
        <w:autoSpaceDE w:val="0"/>
        <w:autoSpaceDN w:val="0"/>
        <w:adjustRightInd w:val="0"/>
        <w:spacing w:after="0" w:line="240" w:lineRule="auto"/>
        <w:ind w:left="765"/>
        <w:jc w:val="center"/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  <w:noProof/>
        </w:rPr>
        <w:drawing>
          <wp:inline distT="0" distB="0" distL="0" distR="0" wp14:anchorId="13E7F949" wp14:editId="45532EE0">
            <wp:extent cx="4686300" cy="3162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08581" cy="3177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3711" w:rsidRPr="00897EAE" w:rsidRDefault="00C53711" w:rsidP="00C53711">
      <w:pPr>
        <w:pStyle w:val="ListParagraph"/>
        <w:autoSpaceDE w:val="0"/>
        <w:autoSpaceDN w:val="0"/>
        <w:adjustRightInd w:val="0"/>
        <w:spacing w:after="0" w:line="240" w:lineRule="auto"/>
        <w:ind w:left="765"/>
        <w:jc w:val="center"/>
        <w:rPr>
          <w:rFonts w:ascii="Times New Roman" w:hAnsi="Times New Roman" w:cs="Times New Roman"/>
        </w:rPr>
      </w:pPr>
    </w:p>
    <w:p w:rsidR="00C41EAF" w:rsidRPr="00897EAE" w:rsidRDefault="00C41EAF" w:rsidP="00C41EA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 xml:space="preserve">Proceed till you install the NodeJS </w:t>
      </w:r>
    </w:p>
    <w:p w:rsidR="00C41EAF" w:rsidRPr="00897EAE" w:rsidRDefault="00C41EAF" w:rsidP="005F0168">
      <w:pPr>
        <w:pStyle w:val="ListParagraph"/>
        <w:autoSpaceDE w:val="0"/>
        <w:autoSpaceDN w:val="0"/>
        <w:adjustRightInd w:val="0"/>
        <w:spacing w:after="0" w:line="240" w:lineRule="auto"/>
        <w:ind w:left="765"/>
        <w:jc w:val="center"/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CFDE548" wp14:editId="4351E6E7">
            <wp:extent cx="3829050" cy="22925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45415" cy="2302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EAF" w:rsidRPr="00897EAE" w:rsidRDefault="00C41EAF" w:rsidP="005F0168">
      <w:pPr>
        <w:pStyle w:val="ListParagraph"/>
        <w:autoSpaceDE w:val="0"/>
        <w:autoSpaceDN w:val="0"/>
        <w:adjustRightInd w:val="0"/>
        <w:spacing w:after="0" w:line="240" w:lineRule="auto"/>
        <w:ind w:left="765"/>
        <w:jc w:val="center"/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  <w:noProof/>
        </w:rPr>
        <w:drawing>
          <wp:inline distT="0" distB="0" distL="0" distR="0" wp14:anchorId="2B997D0B" wp14:editId="3A5EDD26">
            <wp:extent cx="3848100" cy="2317404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72609" cy="2332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EAF" w:rsidRPr="00897EAE" w:rsidRDefault="00C41EAF" w:rsidP="00C41EAF">
      <w:pPr>
        <w:pStyle w:val="ListParagraph"/>
        <w:autoSpaceDE w:val="0"/>
        <w:autoSpaceDN w:val="0"/>
        <w:adjustRightInd w:val="0"/>
        <w:spacing w:after="0" w:line="240" w:lineRule="auto"/>
        <w:ind w:left="765"/>
        <w:rPr>
          <w:rFonts w:ascii="Times New Roman" w:hAnsi="Times New Roman" w:cs="Times New Roman"/>
        </w:rPr>
      </w:pPr>
    </w:p>
    <w:p w:rsidR="00C41EAF" w:rsidRPr="00897EAE" w:rsidRDefault="00C41EAF" w:rsidP="00C41EA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 xml:space="preserve">After setting up the NodeJS you will be able to see the below screen </w:t>
      </w:r>
    </w:p>
    <w:p w:rsidR="00C41EAF" w:rsidRPr="00897EAE" w:rsidRDefault="00C41EAF" w:rsidP="005F0168">
      <w:pPr>
        <w:pStyle w:val="ListParagraph"/>
        <w:autoSpaceDE w:val="0"/>
        <w:autoSpaceDN w:val="0"/>
        <w:adjustRightInd w:val="0"/>
        <w:spacing w:after="0" w:line="240" w:lineRule="auto"/>
        <w:ind w:left="765"/>
        <w:jc w:val="center"/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  <w:noProof/>
        </w:rPr>
        <w:drawing>
          <wp:inline distT="0" distB="0" distL="0" distR="0" wp14:anchorId="0DD01827" wp14:editId="033B41D9">
            <wp:extent cx="4019550" cy="26898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29996" cy="269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EAF" w:rsidRPr="00897EAE" w:rsidRDefault="00C41EAF" w:rsidP="00C41EAF">
      <w:pPr>
        <w:pStyle w:val="Default"/>
        <w:numPr>
          <w:ilvl w:val="0"/>
          <w:numId w:val="1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t xml:space="preserve">Open </w:t>
      </w:r>
      <w:proofErr w:type="spellStart"/>
      <w:r w:rsidRPr="00897EAE">
        <w:rPr>
          <w:rFonts w:ascii="Times New Roman" w:hAnsi="Times New Roman" w:cs="Times New Roman"/>
          <w:color w:val="auto"/>
          <w:sz w:val="22"/>
          <w:szCs w:val="22"/>
        </w:rPr>
        <w:t>GitBash</w:t>
      </w:r>
      <w:proofErr w:type="spellEnd"/>
      <w:r w:rsidRPr="00897EAE">
        <w:rPr>
          <w:rFonts w:ascii="Times New Roman" w:hAnsi="Times New Roman" w:cs="Times New Roman"/>
          <w:color w:val="auto"/>
          <w:sz w:val="22"/>
          <w:szCs w:val="22"/>
        </w:rPr>
        <w:t xml:space="preserve"> terminal or Command prompt anywhere on desktop and check the version by entering command $node -v </w:t>
      </w:r>
    </w:p>
    <w:p w:rsidR="00926847" w:rsidRPr="00897EAE" w:rsidRDefault="005F0168" w:rsidP="00C53711">
      <w:pPr>
        <w:pStyle w:val="Default"/>
        <w:ind w:left="765"/>
        <w:jc w:val="center"/>
        <w:rPr>
          <w:rFonts w:ascii="Times New Roman" w:hAnsi="Times New Roman" w:cs="Times New Roman"/>
          <w:color w:val="auto"/>
        </w:rPr>
      </w:pPr>
      <w:r w:rsidRPr="00897EAE">
        <w:rPr>
          <w:rFonts w:ascii="Times New Roman" w:hAnsi="Times New Roman" w:cs="Times New Roman"/>
          <w:noProof/>
          <w:color w:val="auto"/>
        </w:rPr>
        <w:lastRenderedPageBreak/>
        <w:drawing>
          <wp:inline distT="0" distB="0" distL="0" distR="0" wp14:anchorId="000300FB" wp14:editId="1F09CBA5">
            <wp:extent cx="4800600" cy="21812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3711" w:rsidRPr="00897EAE" w:rsidRDefault="00C53711" w:rsidP="00C53711">
      <w:pPr>
        <w:pStyle w:val="Default"/>
        <w:ind w:left="765"/>
        <w:jc w:val="center"/>
        <w:rPr>
          <w:rFonts w:ascii="Times New Roman" w:hAnsi="Times New Roman" w:cs="Times New Roman"/>
          <w:color w:val="auto"/>
        </w:rPr>
      </w:pPr>
    </w:p>
    <w:p w:rsidR="00CE074D" w:rsidRPr="00897EAE" w:rsidRDefault="00CE074D">
      <w:pPr>
        <w:rPr>
          <w:rFonts w:ascii="Times New Roman" w:eastAsiaTheme="majorEastAsia" w:hAnsi="Times New Roman" w:cs="Times New Roman"/>
          <w:b/>
          <w:sz w:val="26"/>
          <w:szCs w:val="26"/>
          <w:u w:val="single"/>
        </w:rPr>
      </w:pPr>
      <w:r w:rsidRPr="00897EAE">
        <w:rPr>
          <w:rFonts w:ascii="Times New Roman" w:hAnsi="Times New Roman" w:cs="Times New Roman"/>
          <w:b/>
          <w:u w:val="single"/>
        </w:rPr>
        <w:br w:type="page"/>
      </w:r>
    </w:p>
    <w:p w:rsidR="00926847" w:rsidRPr="00897EAE" w:rsidRDefault="00926847" w:rsidP="00CE074D">
      <w:pPr>
        <w:pStyle w:val="Heading2"/>
        <w:ind w:firstLine="405"/>
        <w:rPr>
          <w:rFonts w:ascii="Times New Roman" w:hAnsi="Times New Roman" w:cs="Times New Roman"/>
          <w:b/>
          <w:color w:val="auto"/>
          <w:u w:val="single"/>
        </w:rPr>
      </w:pPr>
      <w:bookmarkStart w:id="11" w:name="_Toc531883722"/>
      <w:bookmarkStart w:id="12" w:name="_Toc532217354"/>
      <w:r w:rsidRPr="00897EAE">
        <w:rPr>
          <w:rFonts w:ascii="Times New Roman" w:hAnsi="Times New Roman" w:cs="Times New Roman"/>
          <w:b/>
          <w:color w:val="auto"/>
          <w:u w:val="single"/>
        </w:rPr>
        <w:lastRenderedPageBreak/>
        <w:t>Twitter Developer Account Setup</w:t>
      </w:r>
      <w:bookmarkEnd w:id="11"/>
      <w:bookmarkEnd w:id="12"/>
    </w:p>
    <w:p w:rsidR="00926847" w:rsidRPr="00897EAE" w:rsidRDefault="00926847" w:rsidP="00926847">
      <w:pPr>
        <w:pStyle w:val="Default"/>
        <w:numPr>
          <w:ilvl w:val="0"/>
          <w:numId w:val="4"/>
        </w:numPr>
        <w:rPr>
          <w:rFonts w:ascii="Times New Roman" w:hAnsi="Times New Roman" w:cs="Times New Roman"/>
          <w:b/>
          <w:bCs/>
          <w:color w:val="auto"/>
          <w:sz w:val="28"/>
          <w:szCs w:val="28"/>
          <w:u w:val="single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t xml:space="preserve">Go to Link: </w:t>
      </w:r>
      <w:hyperlink r:id="rId20" w:history="1">
        <w:r w:rsidRPr="00897EAE">
          <w:rPr>
            <w:rStyle w:val="Hyperlink"/>
            <w:rFonts w:ascii="Times New Roman" w:hAnsi="Times New Roman" w:cs="Times New Roman"/>
            <w:color w:val="auto"/>
          </w:rPr>
          <w:t>https://apps.twitter.com</w:t>
        </w:r>
      </w:hyperlink>
      <w:r w:rsidRPr="00897EAE">
        <w:rPr>
          <w:rFonts w:ascii="Times New Roman" w:hAnsi="Times New Roman" w:cs="Times New Roman"/>
          <w:color w:val="auto"/>
        </w:rPr>
        <w:t xml:space="preserve"> and click on sign in. (If you don’t have twitter account, please sign up for it).</w:t>
      </w:r>
    </w:p>
    <w:p w:rsidR="00926847" w:rsidRPr="00897EAE" w:rsidRDefault="00926847" w:rsidP="00926847">
      <w:pPr>
        <w:pStyle w:val="Default"/>
        <w:ind w:left="765"/>
        <w:rPr>
          <w:rFonts w:ascii="Times New Roman" w:hAnsi="Times New Roman" w:cs="Times New Roman"/>
          <w:b/>
          <w:bCs/>
          <w:color w:val="auto"/>
          <w:sz w:val="28"/>
          <w:szCs w:val="28"/>
          <w:u w:val="single"/>
        </w:rPr>
      </w:pPr>
      <w:r w:rsidRPr="00897EAE">
        <w:rPr>
          <w:rFonts w:ascii="Times New Roman" w:hAnsi="Times New Roman" w:cs="Times New Roman"/>
          <w:noProof/>
          <w:color w:val="auto"/>
        </w:rPr>
        <w:drawing>
          <wp:inline distT="0" distB="0" distL="0" distR="0" wp14:anchorId="0F34E65A" wp14:editId="419BF527">
            <wp:extent cx="5943600" cy="2372360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847" w:rsidRPr="00897EAE" w:rsidRDefault="00926847" w:rsidP="00926847">
      <w:pPr>
        <w:pStyle w:val="Default"/>
        <w:numPr>
          <w:ilvl w:val="0"/>
          <w:numId w:val="4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t>Sign in with your Twitter account</w:t>
      </w:r>
    </w:p>
    <w:p w:rsidR="00926847" w:rsidRPr="00897EAE" w:rsidRDefault="00926847" w:rsidP="00926847">
      <w:pPr>
        <w:pStyle w:val="Default"/>
        <w:ind w:left="765"/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noProof/>
          <w:color w:val="auto"/>
        </w:rPr>
        <w:drawing>
          <wp:inline distT="0" distB="0" distL="0" distR="0" wp14:anchorId="7EFB00BC" wp14:editId="0A818A88">
            <wp:extent cx="5381625" cy="2548222"/>
            <wp:effectExtent l="0" t="0" r="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85332" cy="2549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847" w:rsidRPr="00897EAE" w:rsidRDefault="00926847" w:rsidP="00926847">
      <w:pPr>
        <w:pStyle w:val="Default"/>
        <w:ind w:left="765"/>
        <w:rPr>
          <w:rFonts w:ascii="Times New Roman" w:hAnsi="Times New Roman" w:cs="Times New Roman"/>
          <w:color w:val="auto"/>
          <w:sz w:val="22"/>
          <w:szCs w:val="22"/>
        </w:rPr>
      </w:pPr>
    </w:p>
    <w:p w:rsidR="00926847" w:rsidRPr="00897EAE" w:rsidRDefault="00926847" w:rsidP="00926847">
      <w:pPr>
        <w:pStyle w:val="Default"/>
        <w:numPr>
          <w:ilvl w:val="0"/>
          <w:numId w:val="4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t xml:space="preserve">Click on </w:t>
      </w:r>
      <w:r w:rsidRPr="00897EAE">
        <w:rPr>
          <w:rFonts w:ascii="Times New Roman" w:hAnsi="Times New Roman" w:cs="Times New Roman"/>
          <w:b/>
          <w:color w:val="auto"/>
          <w:sz w:val="22"/>
          <w:szCs w:val="22"/>
        </w:rPr>
        <w:t>Create New App</w:t>
      </w:r>
    </w:p>
    <w:p w:rsidR="00926847" w:rsidRPr="00897EAE" w:rsidRDefault="00926847" w:rsidP="00926847">
      <w:pPr>
        <w:pStyle w:val="Default"/>
        <w:ind w:left="765"/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noProof/>
          <w:color w:val="auto"/>
        </w:rPr>
        <w:drawing>
          <wp:inline distT="0" distB="0" distL="0" distR="0" wp14:anchorId="6AEB45AE" wp14:editId="5D18599B">
            <wp:extent cx="5943600" cy="16668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847" w:rsidRPr="00897EAE" w:rsidRDefault="00926847" w:rsidP="00926847">
      <w:pPr>
        <w:pStyle w:val="Default"/>
        <w:numPr>
          <w:ilvl w:val="0"/>
          <w:numId w:val="4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t>Fill in application details</w:t>
      </w:r>
    </w:p>
    <w:p w:rsidR="00926847" w:rsidRPr="00897EAE" w:rsidRDefault="00926847" w:rsidP="00926847">
      <w:pPr>
        <w:pStyle w:val="Default"/>
        <w:ind w:left="765"/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noProof/>
          <w:color w:val="auto"/>
        </w:rPr>
        <w:lastRenderedPageBreak/>
        <w:drawing>
          <wp:inline distT="0" distB="0" distL="0" distR="0" wp14:anchorId="0F2CE6E0" wp14:editId="115BE474">
            <wp:extent cx="4743450" cy="3716209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755777" cy="3725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847" w:rsidRPr="00897EAE" w:rsidRDefault="00926847" w:rsidP="00926847">
      <w:pPr>
        <w:pStyle w:val="Default"/>
        <w:ind w:left="765"/>
        <w:rPr>
          <w:rFonts w:ascii="Times New Roman" w:hAnsi="Times New Roman" w:cs="Times New Roman"/>
          <w:color w:val="auto"/>
          <w:sz w:val="22"/>
          <w:szCs w:val="22"/>
        </w:rPr>
      </w:pPr>
    </w:p>
    <w:p w:rsidR="00926847" w:rsidRPr="00897EAE" w:rsidRDefault="008778CA" w:rsidP="00926847">
      <w:pPr>
        <w:pStyle w:val="Default"/>
        <w:numPr>
          <w:ilvl w:val="0"/>
          <w:numId w:val="4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t>You can able to see the app details as shown below</w:t>
      </w:r>
    </w:p>
    <w:p w:rsidR="008778CA" w:rsidRPr="00897EAE" w:rsidRDefault="008778CA" w:rsidP="008778CA">
      <w:pPr>
        <w:pStyle w:val="Default"/>
        <w:ind w:left="765"/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noProof/>
          <w:color w:val="auto"/>
        </w:rPr>
        <w:drawing>
          <wp:inline distT="0" distB="0" distL="0" distR="0" wp14:anchorId="616762D5" wp14:editId="0D2D9B06">
            <wp:extent cx="5124450" cy="38576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60992" cy="3885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847" w:rsidRPr="00897EAE" w:rsidRDefault="008778CA" w:rsidP="00926847">
      <w:pPr>
        <w:pStyle w:val="Default"/>
        <w:numPr>
          <w:ilvl w:val="0"/>
          <w:numId w:val="4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t xml:space="preserve">Go to </w:t>
      </w:r>
      <w:r w:rsidRPr="00897EAE">
        <w:rPr>
          <w:rFonts w:ascii="Times New Roman" w:hAnsi="Times New Roman" w:cs="Times New Roman"/>
          <w:b/>
          <w:color w:val="auto"/>
          <w:sz w:val="22"/>
          <w:szCs w:val="22"/>
        </w:rPr>
        <w:t>Keys and Access Tokens</w:t>
      </w:r>
      <w:r w:rsidRPr="00897EAE">
        <w:rPr>
          <w:rFonts w:ascii="Times New Roman" w:hAnsi="Times New Roman" w:cs="Times New Roman"/>
          <w:color w:val="auto"/>
          <w:sz w:val="22"/>
          <w:szCs w:val="22"/>
        </w:rPr>
        <w:t xml:space="preserve"> Tab</w:t>
      </w:r>
    </w:p>
    <w:p w:rsidR="008778CA" w:rsidRPr="00897EAE" w:rsidRDefault="008778CA" w:rsidP="00926847">
      <w:pPr>
        <w:pStyle w:val="Default"/>
        <w:numPr>
          <w:ilvl w:val="0"/>
          <w:numId w:val="4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t xml:space="preserve">Look for </w:t>
      </w:r>
      <w:r w:rsidRPr="00897EAE">
        <w:rPr>
          <w:rFonts w:ascii="Times New Roman" w:hAnsi="Times New Roman" w:cs="Times New Roman"/>
          <w:b/>
          <w:color w:val="auto"/>
          <w:sz w:val="22"/>
          <w:szCs w:val="22"/>
        </w:rPr>
        <w:t xml:space="preserve">Create and my access token </w:t>
      </w:r>
      <w:r w:rsidRPr="00897EAE">
        <w:rPr>
          <w:rFonts w:ascii="Times New Roman" w:hAnsi="Times New Roman" w:cs="Times New Roman"/>
          <w:color w:val="auto"/>
          <w:sz w:val="22"/>
          <w:szCs w:val="22"/>
        </w:rPr>
        <w:t>button and click on it</w:t>
      </w:r>
    </w:p>
    <w:p w:rsidR="008778CA" w:rsidRPr="00897EAE" w:rsidRDefault="008778CA" w:rsidP="008778CA">
      <w:pPr>
        <w:pStyle w:val="Default"/>
        <w:ind w:left="765"/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noProof/>
          <w:color w:val="auto"/>
        </w:rPr>
        <w:lastRenderedPageBreak/>
        <w:drawing>
          <wp:inline distT="0" distB="0" distL="0" distR="0" wp14:anchorId="3DA098C1" wp14:editId="0885B100">
            <wp:extent cx="5943600" cy="1994535"/>
            <wp:effectExtent l="0" t="0" r="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78CA" w:rsidRPr="00897EAE" w:rsidRDefault="008778CA" w:rsidP="00926847">
      <w:pPr>
        <w:pStyle w:val="Default"/>
        <w:numPr>
          <w:ilvl w:val="0"/>
          <w:numId w:val="4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t>Make a note of OAuth Settings</w:t>
      </w:r>
    </w:p>
    <w:p w:rsidR="008778CA" w:rsidRPr="00897EAE" w:rsidRDefault="008778CA" w:rsidP="008778CA">
      <w:pPr>
        <w:pStyle w:val="Default"/>
        <w:numPr>
          <w:ilvl w:val="1"/>
          <w:numId w:val="4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t>Consumer Key</w:t>
      </w:r>
    </w:p>
    <w:p w:rsidR="008778CA" w:rsidRPr="00897EAE" w:rsidRDefault="008778CA" w:rsidP="008778CA">
      <w:pPr>
        <w:pStyle w:val="Default"/>
        <w:numPr>
          <w:ilvl w:val="1"/>
          <w:numId w:val="4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t>Consumer Secret</w:t>
      </w:r>
    </w:p>
    <w:p w:rsidR="008778CA" w:rsidRPr="00897EAE" w:rsidRDefault="008778CA" w:rsidP="008778CA">
      <w:pPr>
        <w:pStyle w:val="Default"/>
        <w:numPr>
          <w:ilvl w:val="1"/>
          <w:numId w:val="4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t>OAuth Access Token</w:t>
      </w:r>
    </w:p>
    <w:p w:rsidR="008778CA" w:rsidRPr="00897EAE" w:rsidRDefault="008778CA" w:rsidP="00D3609A">
      <w:pPr>
        <w:pStyle w:val="Default"/>
        <w:numPr>
          <w:ilvl w:val="1"/>
          <w:numId w:val="4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t>OAuth Access Token Secret</w:t>
      </w:r>
    </w:p>
    <w:p w:rsidR="00375899" w:rsidRPr="00897EAE" w:rsidRDefault="00375899">
      <w:pPr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br w:type="page"/>
      </w:r>
    </w:p>
    <w:p w:rsidR="00375899" w:rsidRPr="00897EAE" w:rsidRDefault="00375899" w:rsidP="00CE074D">
      <w:pPr>
        <w:pStyle w:val="Heading1"/>
        <w:rPr>
          <w:rFonts w:ascii="Times New Roman" w:hAnsi="Times New Roman" w:cs="Times New Roman"/>
          <w:b/>
          <w:color w:val="auto"/>
        </w:rPr>
      </w:pPr>
      <w:bookmarkStart w:id="13" w:name="_Toc531883723"/>
      <w:bookmarkStart w:id="14" w:name="_Toc532217355"/>
      <w:r w:rsidRPr="00897EAE">
        <w:rPr>
          <w:rFonts w:ascii="Times New Roman" w:hAnsi="Times New Roman" w:cs="Times New Roman"/>
          <w:b/>
          <w:color w:val="auto"/>
        </w:rPr>
        <w:lastRenderedPageBreak/>
        <w:t>Steps for execution</w:t>
      </w:r>
      <w:bookmarkEnd w:id="13"/>
      <w:bookmarkEnd w:id="14"/>
    </w:p>
    <w:p w:rsidR="00375899" w:rsidRPr="00897EAE" w:rsidRDefault="00375899" w:rsidP="009775B0">
      <w:pPr>
        <w:pStyle w:val="ListParagraph"/>
        <w:numPr>
          <w:ilvl w:val="0"/>
          <w:numId w:val="5"/>
        </w:numPr>
        <w:spacing w:line="480" w:lineRule="auto"/>
        <w:ind w:left="1080"/>
        <w:rPr>
          <w:rFonts w:ascii="Times New Roman" w:hAnsi="Times New Roman" w:cs="Times New Roman"/>
          <w:bCs/>
          <w:szCs w:val="28"/>
        </w:rPr>
      </w:pPr>
      <w:r w:rsidRPr="00897EAE">
        <w:rPr>
          <w:rFonts w:ascii="Times New Roman" w:hAnsi="Times New Roman" w:cs="Times New Roman"/>
          <w:bCs/>
          <w:szCs w:val="28"/>
        </w:rPr>
        <w:t xml:space="preserve">Fork the repo - </w:t>
      </w:r>
      <w:hyperlink r:id="rId27" w:history="1">
        <w:r w:rsidRPr="00897EAE">
          <w:rPr>
            <w:rStyle w:val="Hyperlink"/>
            <w:rFonts w:ascii="Times New Roman" w:hAnsi="Times New Roman" w:cs="Times New Roman"/>
            <w:bCs/>
            <w:color w:val="auto"/>
            <w:szCs w:val="28"/>
          </w:rPr>
          <w:t>https://github.com/GDP-MI7/socio-analyzer.git</w:t>
        </w:r>
      </w:hyperlink>
      <w:r w:rsidRPr="00897EAE">
        <w:rPr>
          <w:rFonts w:ascii="Times New Roman" w:hAnsi="Times New Roman" w:cs="Times New Roman"/>
          <w:bCs/>
          <w:szCs w:val="28"/>
        </w:rPr>
        <w:t xml:space="preserve"> and clone it.</w:t>
      </w:r>
    </w:p>
    <w:p w:rsidR="009775B0" w:rsidRPr="00897EAE" w:rsidRDefault="00375899" w:rsidP="009775B0">
      <w:pPr>
        <w:pStyle w:val="ListParagraph"/>
        <w:numPr>
          <w:ilvl w:val="0"/>
          <w:numId w:val="5"/>
        </w:numPr>
        <w:spacing w:line="480" w:lineRule="auto"/>
        <w:ind w:left="1080"/>
        <w:rPr>
          <w:rFonts w:ascii="Times New Roman" w:hAnsi="Times New Roman" w:cs="Times New Roman"/>
          <w:b/>
          <w:bCs/>
          <w:szCs w:val="28"/>
        </w:rPr>
      </w:pPr>
      <w:r w:rsidRPr="00897EAE">
        <w:rPr>
          <w:rFonts w:ascii="Times New Roman" w:hAnsi="Times New Roman" w:cs="Times New Roman"/>
          <w:bCs/>
          <w:szCs w:val="28"/>
        </w:rPr>
        <w:t xml:space="preserve">Go to </w:t>
      </w:r>
      <w:proofErr w:type="spellStart"/>
      <w:r w:rsidRPr="00897EAE">
        <w:rPr>
          <w:rFonts w:ascii="Times New Roman" w:hAnsi="Times New Roman" w:cs="Times New Roman"/>
          <w:bCs/>
          <w:szCs w:val="28"/>
        </w:rPr>
        <w:t>custom_analyzer</w:t>
      </w:r>
      <w:proofErr w:type="spellEnd"/>
      <w:r w:rsidRPr="00897EAE">
        <w:rPr>
          <w:rFonts w:ascii="Times New Roman" w:hAnsi="Times New Roman" w:cs="Times New Roman"/>
          <w:bCs/>
          <w:szCs w:val="28"/>
        </w:rPr>
        <w:t xml:space="preserve"> folder</w:t>
      </w:r>
    </w:p>
    <w:p w:rsidR="00375899" w:rsidRPr="00897EAE" w:rsidRDefault="00375899" w:rsidP="009775B0">
      <w:pPr>
        <w:pStyle w:val="ListParagraph"/>
        <w:numPr>
          <w:ilvl w:val="0"/>
          <w:numId w:val="5"/>
        </w:numPr>
        <w:spacing w:line="480" w:lineRule="auto"/>
        <w:ind w:left="1080"/>
        <w:rPr>
          <w:rFonts w:ascii="Times New Roman" w:hAnsi="Times New Roman" w:cs="Times New Roman"/>
          <w:bCs/>
          <w:szCs w:val="28"/>
        </w:rPr>
      </w:pPr>
      <w:r w:rsidRPr="00897EAE">
        <w:rPr>
          <w:rFonts w:ascii="Times New Roman" w:hAnsi="Times New Roman" w:cs="Times New Roman"/>
          <w:bCs/>
          <w:szCs w:val="28"/>
        </w:rPr>
        <w:t xml:space="preserve">Open command prompt / </w:t>
      </w:r>
      <w:proofErr w:type="spellStart"/>
      <w:r w:rsidRPr="00897EAE">
        <w:rPr>
          <w:rFonts w:ascii="Times New Roman" w:hAnsi="Times New Roman" w:cs="Times New Roman"/>
          <w:bCs/>
          <w:szCs w:val="28"/>
        </w:rPr>
        <w:t>Gitbash</w:t>
      </w:r>
      <w:proofErr w:type="spellEnd"/>
      <w:r w:rsidRPr="00897EAE">
        <w:rPr>
          <w:rFonts w:ascii="Times New Roman" w:hAnsi="Times New Roman" w:cs="Times New Roman"/>
          <w:bCs/>
          <w:szCs w:val="28"/>
        </w:rPr>
        <w:t xml:space="preserve"> with current directory</w:t>
      </w:r>
    </w:p>
    <w:p w:rsidR="00375899" w:rsidRPr="00897EAE" w:rsidRDefault="00375899" w:rsidP="009775B0">
      <w:pPr>
        <w:pStyle w:val="ListParagraph"/>
        <w:numPr>
          <w:ilvl w:val="0"/>
          <w:numId w:val="5"/>
        </w:numPr>
        <w:spacing w:line="480" w:lineRule="auto"/>
        <w:ind w:left="1080"/>
        <w:rPr>
          <w:rFonts w:ascii="Times New Roman" w:hAnsi="Times New Roman" w:cs="Times New Roman"/>
          <w:bCs/>
          <w:szCs w:val="28"/>
        </w:rPr>
      </w:pPr>
      <w:r w:rsidRPr="00897EAE">
        <w:rPr>
          <w:rFonts w:ascii="Times New Roman" w:hAnsi="Times New Roman" w:cs="Times New Roman"/>
          <w:bCs/>
          <w:szCs w:val="28"/>
        </w:rPr>
        <w:t>Run</w:t>
      </w:r>
      <w:r w:rsidRPr="00897EAE">
        <w:rPr>
          <w:rFonts w:ascii="Times New Roman" w:hAnsi="Times New Roman" w:cs="Times New Roman"/>
          <w:b/>
          <w:bCs/>
          <w:szCs w:val="28"/>
        </w:rPr>
        <w:t xml:space="preserve"> python dictionary_generation.py</w:t>
      </w:r>
    </w:p>
    <w:p w:rsidR="00375899" w:rsidRPr="00897EAE" w:rsidRDefault="00375899" w:rsidP="009775B0">
      <w:pPr>
        <w:pStyle w:val="ListParagraph"/>
        <w:numPr>
          <w:ilvl w:val="0"/>
          <w:numId w:val="5"/>
        </w:numPr>
        <w:spacing w:line="480" w:lineRule="auto"/>
        <w:ind w:left="1080"/>
        <w:rPr>
          <w:rFonts w:ascii="Times New Roman" w:hAnsi="Times New Roman" w:cs="Times New Roman"/>
          <w:bCs/>
          <w:szCs w:val="28"/>
        </w:rPr>
      </w:pPr>
      <w:r w:rsidRPr="00897EAE">
        <w:rPr>
          <w:rFonts w:ascii="Times New Roman" w:hAnsi="Times New Roman" w:cs="Times New Roman"/>
          <w:bCs/>
          <w:szCs w:val="28"/>
        </w:rPr>
        <w:t>Run</w:t>
      </w:r>
      <w:r w:rsidRPr="00897EAE">
        <w:rPr>
          <w:rFonts w:ascii="Times New Roman" w:hAnsi="Times New Roman" w:cs="Times New Roman"/>
          <w:b/>
          <w:bCs/>
          <w:szCs w:val="28"/>
        </w:rPr>
        <w:t xml:space="preserve"> python analyzer.py</w:t>
      </w:r>
    </w:p>
    <w:p w:rsidR="00375899" w:rsidRPr="00897EAE" w:rsidRDefault="00375899" w:rsidP="00CE074D">
      <w:pPr>
        <w:pStyle w:val="ListParagraph"/>
        <w:numPr>
          <w:ilvl w:val="0"/>
          <w:numId w:val="5"/>
        </w:numPr>
        <w:spacing w:line="480" w:lineRule="auto"/>
        <w:ind w:left="1080"/>
        <w:rPr>
          <w:rFonts w:ascii="Times New Roman" w:hAnsi="Times New Roman" w:cs="Times New Roman"/>
          <w:bCs/>
          <w:szCs w:val="28"/>
        </w:rPr>
      </w:pPr>
      <w:r w:rsidRPr="00897EAE">
        <w:rPr>
          <w:rFonts w:ascii="Times New Roman" w:hAnsi="Times New Roman" w:cs="Times New Roman"/>
          <w:bCs/>
          <w:szCs w:val="28"/>
        </w:rPr>
        <w:t>You will get output_analyzer.csv file.</w:t>
      </w:r>
    </w:p>
    <w:p w:rsidR="003F3347" w:rsidRPr="00897EAE" w:rsidRDefault="003F3347">
      <w:pPr>
        <w:rPr>
          <w:rFonts w:ascii="Times New Roman" w:eastAsiaTheme="majorEastAsia" w:hAnsi="Times New Roman" w:cs="Times New Roman"/>
          <w:b/>
          <w:sz w:val="32"/>
          <w:szCs w:val="32"/>
        </w:rPr>
      </w:pPr>
      <w:bookmarkStart w:id="15" w:name="_Toc531883724"/>
      <w:r w:rsidRPr="00897EAE">
        <w:rPr>
          <w:rFonts w:ascii="Times New Roman" w:hAnsi="Times New Roman" w:cs="Times New Roman"/>
          <w:b/>
        </w:rPr>
        <w:br w:type="page"/>
      </w:r>
    </w:p>
    <w:p w:rsidR="00C41EAF" w:rsidRPr="00897EAE" w:rsidRDefault="001D6680" w:rsidP="00CE074D">
      <w:pPr>
        <w:pStyle w:val="Heading1"/>
        <w:rPr>
          <w:rFonts w:ascii="Times New Roman" w:hAnsi="Times New Roman" w:cs="Times New Roman"/>
          <w:b/>
          <w:color w:val="auto"/>
        </w:rPr>
      </w:pPr>
      <w:bookmarkStart w:id="16" w:name="_Toc532217356"/>
      <w:r w:rsidRPr="00897EAE">
        <w:rPr>
          <w:rFonts w:ascii="Times New Roman" w:hAnsi="Times New Roman" w:cs="Times New Roman"/>
          <w:b/>
          <w:color w:val="auto"/>
        </w:rPr>
        <w:lastRenderedPageBreak/>
        <w:t>Glossary of Errors</w:t>
      </w:r>
      <w:bookmarkEnd w:id="15"/>
      <w:bookmarkEnd w:id="16"/>
    </w:p>
    <w:p w:rsidR="003F3347" w:rsidRPr="00897EAE" w:rsidRDefault="005A3BBD" w:rsidP="005A3BB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>Rate limit exceeded error</w:t>
      </w:r>
    </w:p>
    <w:p w:rsidR="005A3BBD" w:rsidRPr="00897EAE" w:rsidRDefault="00837A86" w:rsidP="00837A86">
      <w:pPr>
        <w:pStyle w:val="ListParagraph"/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 xml:space="preserve">This error occurs due to twitter API limit for each 15 </w:t>
      </w:r>
      <w:proofErr w:type="gramStart"/>
      <w:r w:rsidRPr="00897EAE">
        <w:rPr>
          <w:rFonts w:ascii="Times New Roman" w:hAnsi="Times New Roman" w:cs="Times New Roman"/>
        </w:rPr>
        <w:t>minutes</w:t>
      </w:r>
      <w:proofErr w:type="gramEnd"/>
      <w:r w:rsidRPr="00897EAE">
        <w:rPr>
          <w:rFonts w:ascii="Times New Roman" w:hAnsi="Times New Roman" w:cs="Times New Roman"/>
        </w:rPr>
        <w:t xml:space="preserve"> window.</w:t>
      </w:r>
    </w:p>
    <w:p w:rsidR="005A3BBD" w:rsidRPr="00897EAE" w:rsidRDefault="005A3BBD" w:rsidP="005A3BBD">
      <w:pPr>
        <w:pStyle w:val="ListParagraph"/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  <w:noProof/>
        </w:rPr>
        <w:drawing>
          <wp:inline distT="0" distB="0" distL="0" distR="0" wp14:anchorId="1D8DA71B" wp14:editId="5E508A34">
            <wp:extent cx="5943600" cy="2223135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WhatsApp Image 2018-12-09 at 6.30.11 PM.jpe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3BBD" w:rsidRPr="00897EAE" w:rsidRDefault="005A3BBD" w:rsidP="005A3BBD">
      <w:pPr>
        <w:pStyle w:val="ListParagraph"/>
        <w:rPr>
          <w:rFonts w:ascii="Times New Roman" w:hAnsi="Times New Roman" w:cs="Times New Roman"/>
        </w:rPr>
      </w:pPr>
    </w:p>
    <w:p w:rsidR="005A3BBD" w:rsidRPr="00897EAE" w:rsidRDefault="005A3BBD" w:rsidP="005A3BB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>Module not found error</w:t>
      </w:r>
    </w:p>
    <w:p w:rsidR="00837A86" w:rsidRPr="00897EAE" w:rsidRDefault="00837A86" w:rsidP="00837A86">
      <w:pPr>
        <w:pStyle w:val="ListParagraph"/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 xml:space="preserve">    Solution:  pip install &lt;</w:t>
      </w:r>
      <w:proofErr w:type="spellStart"/>
      <w:r w:rsidRPr="00897EAE">
        <w:rPr>
          <w:rFonts w:ascii="Times New Roman" w:hAnsi="Times New Roman" w:cs="Times New Roman"/>
        </w:rPr>
        <w:t>module_name</w:t>
      </w:r>
      <w:proofErr w:type="spellEnd"/>
      <w:r w:rsidRPr="00897EAE">
        <w:rPr>
          <w:rFonts w:ascii="Times New Roman" w:hAnsi="Times New Roman" w:cs="Times New Roman"/>
        </w:rPr>
        <w:t xml:space="preserve">&gt;        pip install </w:t>
      </w:r>
      <w:proofErr w:type="spellStart"/>
      <w:r w:rsidRPr="00897EAE">
        <w:rPr>
          <w:rFonts w:ascii="Times New Roman" w:hAnsi="Times New Roman" w:cs="Times New Roman"/>
        </w:rPr>
        <w:t>pyquery</w:t>
      </w:r>
      <w:proofErr w:type="spellEnd"/>
    </w:p>
    <w:p w:rsidR="005A3BBD" w:rsidRPr="00897EAE" w:rsidRDefault="005A3BBD" w:rsidP="005A3BBD">
      <w:pPr>
        <w:pStyle w:val="ListParagraph"/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  <w:noProof/>
        </w:rPr>
        <w:drawing>
          <wp:inline distT="0" distB="0" distL="0" distR="0" wp14:anchorId="03F0CD69" wp14:editId="4804D6A3">
            <wp:extent cx="5943600" cy="20764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WhatsApp Image 2018-12-10 at 12.07.27 PM.jpeg"/>
                    <pic:cNvPicPr/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105"/>
                    <a:stretch/>
                  </pic:blipFill>
                  <pic:spPr bwMode="auto">
                    <a:xfrm>
                      <a:off x="0" y="0"/>
                      <a:ext cx="5943600" cy="2076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5A3BBD" w:rsidRPr="00897EAE" w:rsidSect="005F0168">
      <w:footerReference w:type="default" r:id="rId30"/>
      <w:pgSz w:w="12240" w:h="15840"/>
      <w:pgMar w:top="144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64CF" w:rsidRDefault="002664CF" w:rsidP="005F0168">
      <w:pPr>
        <w:spacing w:after="0" w:line="240" w:lineRule="auto"/>
      </w:pPr>
      <w:r>
        <w:separator/>
      </w:r>
    </w:p>
  </w:endnote>
  <w:endnote w:type="continuationSeparator" w:id="0">
    <w:p w:rsidR="002664CF" w:rsidRDefault="002664CF" w:rsidP="005F01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6982624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52FFF" w:rsidRDefault="00752FF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752FFF" w:rsidRDefault="00752FFF">
    <w:pPr>
      <w:pStyle w:val="Footer"/>
    </w:pPr>
    <w:r>
      <w:t>TEAM MI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64CF" w:rsidRDefault="002664CF" w:rsidP="005F0168">
      <w:pPr>
        <w:spacing w:after="0" w:line="240" w:lineRule="auto"/>
      </w:pPr>
      <w:r>
        <w:separator/>
      </w:r>
    </w:p>
  </w:footnote>
  <w:footnote w:type="continuationSeparator" w:id="0">
    <w:p w:rsidR="002664CF" w:rsidRDefault="002664CF" w:rsidP="005F01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72C4A"/>
    <w:multiLevelType w:val="hybridMultilevel"/>
    <w:tmpl w:val="284C6EBC"/>
    <w:lvl w:ilvl="0" w:tplc="04090019">
      <w:start w:val="1"/>
      <w:numFmt w:val="lowerLetter"/>
      <w:lvlText w:val="%1."/>
      <w:lvlJc w:val="left"/>
      <w:pPr>
        <w:ind w:left="765" w:hanging="360"/>
      </w:pPr>
      <w:rPr>
        <w:b w:val="0"/>
        <w:sz w:val="22"/>
      </w:rPr>
    </w:lvl>
    <w:lvl w:ilvl="1" w:tplc="D1703334">
      <w:numFmt w:val="bullet"/>
      <w:lvlText w:val=""/>
      <w:lvlJc w:val="left"/>
      <w:pPr>
        <w:ind w:left="1485" w:hanging="360"/>
      </w:pPr>
      <w:rPr>
        <w:rFonts w:ascii="Symbol" w:eastAsiaTheme="minorHAnsi" w:hAnsi="Symbol" w:cstheme="minorHAnsi" w:hint="default"/>
        <w:b w:val="0"/>
        <w:sz w:val="22"/>
        <w:u w:val="none"/>
      </w:r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" w15:restartNumberingAfterBreak="0">
    <w:nsid w:val="0BA278C2"/>
    <w:multiLevelType w:val="hybridMultilevel"/>
    <w:tmpl w:val="0D4EEE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1986B71"/>
    <w:multiLevelType w:val="hybridMultilevel"/>
    <w:tmpl w:val="BAD4CAA2"/>
    <w:lvl w:ilvl="0" w:tplc="2E305CC4">
      <w:start w:val="1"/>
      <w:numFmt w:val="decimal"/>
      <w:lvlText w:val="%1."/>
      <w:lvlJc w:val="left"/>
      <w:pPr>
        <w:ind w:left="765" w:hanging="360"/>
      </w:pPr>
      <w:rPr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" w15:restartNumberingAfterBreak="0">
    <w:nsid w:val="222E6F8F"/>
    <w:multiLevelType w:val="hybridMultilevel"/>
    <w:tmpl w:val="8B20B32E"/>
    <w:lvl w:ilvl="0" w:tplc="04090019">
      <w:start w:val="1"/>
      <w:numFmt w:val="lowerLetter"/>
      <w:lvlText w:val="%1."/>
      <w:lvlJc w:val="left"/>
      <w:pPr>
        <w:ind w:left="765" w:hanging="360"/>
      </w:pPr>
      <w:rPr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4" w15:restartNumberingAfterBreak="0">
    <w:nsid w:val="2C062EC0"/>
    <w:multiLevelType w:val="hybridMultilevel"/>
    <w:tmpl w:val="67049A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1D72AF"/>
    <w:multiLevelType w:val="hybridMultilevel"/>
    <w:tmpl w:val="AEFCAF2E"/>
    <w:lvl w:ilvl="0" w:tplc="D170333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  <w:b w:val="0"/>
        <w:sz w:val="22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3E6282"/>
    <w:multiLevelType w:val="hybridMultilevel"/>
    <w:tmpl w:val="B532CC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6266D16"/>
    <w:multiLevelType w:val="hybridMultilevel"/>
    <w:tmpl w:val="468E39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6AE36CA"/>
    <w:multiLevelType w:val="hybridMultilevel"/>
    <w:tmpl w:val="7896A0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A65614"/>
    <w:multiLevelType w:val="hybridMultilevel"/>
    <w:tmpl w:val="030C35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5D2929"/>
    <w:multiLevelType w:val="hybridMultilevel"/>
    <w:tmpl w:val="404630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0"/>
  </w:num>
  <w:num w:numId="5">
    <w:abstractNumId w:val="4"/>
  </w:num>
  <w:num w:numId="6">
    <w:abstractNumId w:val="8"/>
  </w:num>
  <w:num w:numId="7">
    <w:abstractNumId w:val="10"/>
  </w:num>
  <w:num w:numId="8">
    <w:abstractNumId w:val="7"/>
  </w:num>
  <w:num w:numId="9">
    <w:abstractNumId w:val="1"/>
  </w:num>
  <w:num w:numId="10">
    <w:abstractNumId w:val="6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tDQxMzMwNTUztTRU0lEKTi0uzszPAykwrQUA/XIC1CwAAAA="/>
  </w:docVars>
  <w:rsids>
    <w:rsidRoot w:val="00C41EAF"/>
    <w:rsid w:val="0009150F"/>
    <w:rsid w:val="00143D51"/>
    <w:rsid w:val="001C6DAA"/>
    <w:rsid w:val="001D6680"/>
    <w:rsid w:val="002365B7"/>
    <w:rsid w:val="00236982"/>
    <w:rsid w:val="002664CF"/>
    <w:rsid w:val="00375899"/>
    <w:rsid w:val="003D62FE"/>
    <w:rsid w:val="003F3347"/>
    <w:rsid w:val="00515D92"/>
    <w:rsid w:val="005A3BBD"/>
    <w:rsid w:val="005F0168"/>
    <w:rsid w:val="006234CB"/>
    <w:rsid w:val="00696082"/>
    <w:rsid w:val="006C6AFD"/>
    <w:rsid w:val="00752FFF"/>
    <w:rsid w:val="00837A86"/>
    <w:rsid w:val="008778CA"/>
    <w:rsid w:val="00897EAE"/>
    <w:rsid w:val="008C4AEE"/>
    <w:rsid w:val="00926847"/>
    <w:rsid w:val="009775B0"/>
    <w:rsid w:val="009D7DEB"/>
    <w:rsid w:val="00A52B24"/>
    <w:rsid w:val="00BF229D"/>
    <w:rsid w:val="00C27A04"/>
    <w:rsid w:val="00C41EAF"/>
    <w:rsid w:val="00C53711"/>
    <w:rsid w:val="00C843DD"/>
    <w:rsid w:val="00CE074D"/>
    <w:rsid w:val="00D37A73"/>
    <w:rsid w:val="00D51745"/>
    <w:rsid w:val="00E0328A"/>
    <w:rsid w:val="00FE2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F42EA"/>
  <w15:chartTrackingRefBased/>
  <w15:docId w15:val="{F695AD2A-09C3-4739-983D-A7AE6572C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27A0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7A0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15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9150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41EA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41E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41EA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F01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0168"/>
  </w:style>
  <w:style w:type="paragraph" w:styleId="Footer">
    <w:name w:val="footer"/>
    <w:basedOn w:val="Normal"/>
    <w:link w:val="FooterChar"/>
    <w:uiPriority w:val="99"/>
    <w:unhideWhenUsed/>
    <w:rsid w:val="005F01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0168"/>
  </w:style>
  <w:style w:type="character" w:styleId="FollowedHyperlink">
    <w:name w:val="FollowedHyperlink"/>
    <w:basedOn w:val="DefaultParagraphFont"/>
    <w:uiPriority w:val="99"/>
    <w:semiHidden/>
    <w:unhideWhenUsed/>
    <w:rsid w:val="00926847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27A0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27A04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C27A04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C27A0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C27A04"/>
    <w:pPr>
      <w:spacing w:after="100"/>
      <w:ind w:left="220"/>
    </w:pPr>
  </w:style>
  <w:style w:type="paragraph" w:styleId="Title">
    <w:name w:val="Title"/>
    <w:basedOn w:val="Normal"/>
    <w:next w:val="Normal"/>
    <w:link w:val="TitleChar"/>
    <w:uiPriority w:val="10"/>
    <w:qFormat/>
    <w:rsid w:val="0009150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150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9150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9150F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370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05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5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7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ython.org/getit/" TargetMode="External"/><Relationship Id="rId13" Type="http://schemas.openxmlformats.org/officeDocument/2006/relationships/hyperlink" Target="https://nodejs.org/en/download/" TargetMode="External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apps.twitter.com" TargetMode="External"/><Relationship Id="rId29" Type="http://schemas.openxmlformats.org/officeDocument/2006/relationships/image" Target="media/image1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7.jpe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hyperlink" Target="https://github.com/GDP-MI7/socio-analyzer.git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49358B-245F-47A8-8B86-15BCACB0CD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3</Pages>
  <Words>541</Words>
  <Characters>308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3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rawal,Abhijeet P</dc:creator>
  <cp:keywords/>
  <dc:description/>
  <cp:lastModifiedBy>Jaladanki,Sai Praneetha</cp:lastModifiedBy>
  <cp:revision>28</cp:revision>
  <dcterms:created xsi:type="dcterms:W3CDTF">2018-11-11T23:43:00Z</dcterms:created>
  <dcterms:modified xsi:type="dcterms:W3CDTF">2018-12-10T21:37:00Z</dcterms:modified>
</cp:coreProperties>
</file>